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3D154C" w14:textId="13D9F8EF" w:rsidR="003E22A5" w:rsidRPr="00E50093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E50093">
        <w:rPr>
          <w:rFonts w:ascii="Helvetica" w:hAnsi="Helvetica" w:cstheme="majorHAnsi"/>
          <w:b/>
          <w:bCs/>
        </w:rPr>
        <w:t>Course code: INFS1603</w:t>
      </w:r>
    </w:p>
    <w:p w14:paraId="048633F3" w14:textId="1972DA46" w:rsidR="003E22A5" w:rsidRPr="00A42EAA" w:rsidRDefault="003E22A5" w:rsidP="003E22A5">
      <w:pPr>
        <w:spacing w:after="0" w:line="240" w:lineRule="auto"/>
        <w:jc w:val="both"/>
        <w:rPr>
          <w:rFonts w:ascii="Helvetica" w:hAnsi="Helvetica" w:cstheme="majorHAnsi"/>
          <w:color w:val="FF0000"/>
          <w:lang w:eastAsia="zh-CN"/>
        </w:rPr>
      </w:pPr>
      <w:r w:rsidRPr="003E22A5">
        <w:rPr>
          <w:rFonts w:ascii="Helvetica" w:hAnsi="Helvetica" w:cstheme="majorHAnsi"/>
          <w:b/>
          <w:bCs/>
        </w:rPr>
        <w:t>Tutorial session</w:t>
      </w:r>
      <w:r w:rsidR="00165776">
        <w:rPr>
          <w:rFonts w:ascii="Helvetica" w:hAnsi="Helvetica" w:cstheme="majorHAnsi"/>
          <w:b/>
          <w:bCs/>
        </w:rPr>
        <w:t xml:space="preserve"> (</w:t>
      </w:r>
      <w:r w:rsidR="004E2067">
        <w:rPr>
          <w:rFonts w:ascii="Helvetica" w:hAnsi="Helvetica" w:cstheme="majorHAnsi"/>
        </w:rPr>
        <w:t>T18A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  <w:lang w:eastAsia="zh-CN"/>
        </w:rPr>
        <w:t>:</w:t>
      </w:r>
    </w:p>
    <w:p w14:paraId="391F0EBF" w14:textId="689337A6" w:rsidR="003E22A5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3E22A5">
        <w:rPr>
          <w:rFonts w:ascii="Helvetica" w:hAnsi="Helvetica" w:cstheme="majorHAnsi"/>
          <w:b/>
          <w:bCs/>
        </w:rPr>
        <w:t>Week number</w:t>
      </w:r>
      <w:r w:rsidR="00165776">
        <w:rPr>
          <w:rFonts w:ascii="Helvetica" w:hAnsi="Helvetica" w:cstheme="majorHAnsi"/>
          <w:b/>
          <w:bCs/>
        </w:rPr>
        <w:t xml:space="preserve"> (</w:t>
      </w:r>
      <w:r w:rsidR="004E2067">
        <w:rPr>
          <w:rFonts w:ascii="Helvetica" w:hAnsi="Helvetica" w:cstheme="majorHAnsi"/>
        </w:rPr>
        <w:t xml:space="preserve">Week </w:t>
      </w:r>
      <w:r w:rsidR="005D2C84">
        <w:rPr>
          <w:rFonts w:ascii="Helvetica" w:hAnsi="Helvetica" w:cstheme="majorHAnsi"/>
        </w:rPr>
        <w:t>8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</w:rPr>
        <w:t>:</w:t>
      </w:r>
      <w:r w:rsidR="009E27A6">
        <w:rPr>
          <w:rFonts w:ascii="Helvetica" w:hAnsi="Helvetica" w:cstheme="majorHAnsi"/>
          <w:b/>
          <w:bCs/>
        </w:rPr>
        <w:t xml:space="preserve"> </w:t>
      </w:r>
    </w:p>
    <w:p w14:paraId="392609A1" w14:textId="77777777" w:rsidR="00E50093" w:rsidRPr="003E22A5" w:rsidRDefault="00E50093" w:rsidP="003E22A5">
      <w:pPr>
        <w:spacing w:after="0" w:line="240" w:lineRule="auto"/>
        <w:jc w:val="both"/>
        <w:rPr>
          <w:rFonts w:ascii="Helvetica" w:hAnsi="Helvetica"/>
        </w:rPr>
      </w:pPr>
    </w:p>
    <w:p w14:paraId="5CB88907" w14:textId="180AF209" w:rsidR="00325B0C" w:rsidRPr="004E2067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r w:rsidRPr="003E22A5">
        <w:rPr>
          <w:rFonts w:ascii="Helvetica" w:hAnsi="Helvetica"/>
          <w:b/>
          <w:bCs/>
        </w:rPr>
        <w:t>Full Name:</w:t>
      </w:r>
      <w:r w:rsidR="004E2067">
        <w:rPr>
          <w:rFonts w:ascii="Helvetica" w:hAnsi="Helvetica"/>
          <w:b/>
          <w:bCs/>
        </w:rPr>
        <w:t xml:space="preserve"> </w:t>
      </w:r>
      <w:r w:rsidR="004E2067">
        <w:rPr>
          <w:rFonts w:ascii="Helvetica" w:hAnsi="Helvetica"/>
        </w:rPr>
        <w:t>Jason Khu</w:t>
      </w:r>
    </w:p>
    <w:p w14:paraId="257D34E0" w14:textId="40BD40C5" w:rsidR="003E22A5" w:rsidRPr="004E2067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proofErr w:type="spellStart"/>
      <w:r w:rsidRPr="003E22A5">
        <w:rPr>
          <w:rFonts w:ascii="Helvetica" w:hAnsi="Helvetica"/>
          <w:b/>
          <w:bCs/>
        </w:rPr>
        <w:t>zID</w:t>
      </w:r>
      <w:proofErr w:type="spellEnd"/>
      <w:r w:rsidRPr="003E22A5">
        <w:rPr>
          <w:rFonts w:ascii="Helvetica" w:hAnsi="Helvetica"/>
          <w:b/>
          <w:bCs/>
        </w:rPr>
        <w:t>:</w:t>
      </w:r>
      <w:r w:rsidR="004E2067">
        <w:rPr>
          <w:rFonts w:ascii="Helvetica" w:hAnsi="Helvetica"/>
        </w:rPr>
        <w:t xml:space="preserve"> 5254974</w:t>
      </w:r>
    </w:p>
    <w:p w14:paraId="32279850" w14:textId="4A4A6025" w:rsidR="008750F6" w:rsidRDefault="00253D1F" w:rsidP="004936F7">
      <w:pPr>
        <w:spacing w:before="240"/>
        <w:jc w:val="both"/>
        <w:rPr>
          <w:rFonts w:ascii="Helvetica" w:hAnsi="Helvetica" w:cstheme="majorHAnsi"/>
          <w:b/>
          <w:bCs/>
        </w:rPr>
      </w:pPr>
      <w:r>
        <w:rPr>
          <w:rFonts w:ascii="Helvetica" w:hAnsi="Helvetica" w:cstheme="majorHAnsi"/>
          <w:b/>
          <w:bCs/>
        </w:rPr>
        <w:t>Student S</w:t>
      </w:r>
      <w:r w:rsidR="004A45BB" w:rsidRPr="00253D1F">
        <w:rPr>
          <w:rFonts w:ascii="Helvetica" w:hAnsi="Helvetica" w:cstheme="majorHAnsi"/>
          <w:b/>
          <w:bCs/>
        </w:rPr>
        <w:t>olution</w:t>
      </w:r>
      <w:r>
        <w:rPr>
          <w:rFonts w:ascii="Helvetica" w:hAnsi="Helvetica" w:cstheme="majorHAnsi"/>
          <w:b/>
          <w:bCs/>
        </w:rPr>
        <w:t>(</w:t>
      </w:r>
      <w:r w:rsidR="00936B85" w:rsidRPr="00253D1F">
        <w:rPr>
          <w:rFonts w:ascii="Helvetica" w:hAnsi="Helvetica" w:cstheme="majorHAnsi"/>
          <w:b/>
          <w:bCs/>
        </w:rPr>
        <w:t>s</w:t>
      </w:r>
      <w:r>
        <w:rPr>
          <w:rFonts w:ascii="Helvetica" w:hAnsi="Helvetica" w:cstheme="majorHAnsi"/>
          <w:b/>
          <w:bCs/>
        </w:rPr>
        <w:t>)</w:t>
      </w:r>
      <w:r w:rsidR="005218E0">
        <w:rPr>
          <w:rFonts w:ascii="Helvetica" w:hAnsi="Helvetica" w:cstheme="majorHAnsi"/>
          <w:b/>
          <w:bCs/>
        </w:rPr>
        <w:t>:</w:t>
      </w:r>
    </w:p>
    <w:p w14:paraId="59019C92" w14:textId="29525C45" w:rsidR="004856A2" w:rsidRPr="00B24DC0" w:rsidRDefault="0019030E" w:rsidP="00B24DC0">
      <w:pPr>
        <w:spacing w:before="240"/>
        <w:jc w:val="both"/>
        <w:rPr>
          <w:rFonts w:ascii="Helvetica" w:hAnsi="Helvetica" w:cstheme="majorHAnsi"/>
          <w:u w:val="single"/>
        </w:rPr>
      </w:pPr>
      <w:r w:rsidRPr="00B24DC0">
        <w:rPr>
          <w:rFonts w:ascii="Helvetica" w:hAnsi="Helvetica" w:cstheme="majorHAnsi"/>
          <w:u w:val="single"/>
        </w:rPr>
        <w:t xml:space="preserve">Homework </w:t>
      </w:r>
      <w:r w:rsidR="00B24DC0" w:rsidRPr="00B24DC0">
        <w:rPr>
          <w:rFonts w:ascii="Helvetica" w:hAnsi="Helvetica" w:cstheme="majorHAnsi"/>
          <w:u w:val="single"/>
        </w:rPr>
        <w:t>8A</w:t>
      </w:r>
      <w:r w:rsidRPr="00B24DC0">
        <w:rPr>
          <w:rFonts w:ascii="Helvetica" w:hAnsi="Helvetica" w:cstheme="majorHAnsi"/>
          <w:u w:val="single"/>
        </w:rPr>
        <w:t xml:space="preserve"> (Due in Week </w:t>
      </w:r>
      <w:r w:rsidR="00B24DC0" w:rsidRPr="00B24DC0">
        <w:rPr>
          <w:rFonts w:ascii="Helvetica" w:hAnsi="Helvetica" w:cstheme="majorHAnsi"/>
          <w:u w:val="single"/>
        </w:rPr>
        <w:t>9</w:t>
      </w:r>
      <w:r w:rsidRPr="00B24DC0">
        <w:rPr>
          <w:rFonts w:ascii="Helvetica" w:hAnsi="Helvetica" w:cstheme="majorHAnsi"/>
          <w:u w:val="single"/>
        </w:rPr>
        <w:t>)</w:t>
      </w:r>
    </w:p>
    <w:p w14:paraId="28BF4063" w14:textId="466B636D" w:rsidR="00B24DC0" w:rsidRPr="00B24DC0" w:rsidRDefault="00B24DC0" w:rsidP="00B24DC0">
      <w:pPr>
        <w:pStyle w:val="NormalWeb"/>
        <w:rPr>
          <w:rFonts w:ascii="Helvetica" w:hAnsi="Helvetica"/>
          <w:sz w:val="22"/>
          <w:szCs w:val="22"/>
        </w:rPr>
      </w:pPr>
      <w:r w:rsidRPr="00B24DC0">
        <w:rPr>
          <w:rFonts w:ascii="Helvetica" w:hAnsi="Helvetica"/>
          <w:sz w:val="22"/>
          <w:szCs w:val="22"/>
        </w:rPr>
        <w:t xml:space="preserve">Add a new row in the ORDERS table with the following data: Order# = 1021, Customer# = 1009, and Order date = July 20, 2009. </w:t>
      </w:r>
    </w:p>
    <w:p w14:paraId="64B06DEA" w14:textId="1D486168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DROP TABLE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zjlb_orders_test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>;</w:t>
      </w:r>
    </w:p>
    <w:p w14:paraId="5F7599E0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CREATE TABLE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zjlb_orders_test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 </w:t>
      </w:r>
    </w:p>
    <w:p w14:paraId="3D9D077C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AS (SELECT * </w:t>
      </w:r>
    </w:p>
    <w:p w14:paraId="23F97274" w14:textId="7CCD91A5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zjlb_orders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>);</w:t>
      </w:r>
    </w:p>
    <w:p w14:paraId="33A89858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INSERT INTO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zjlb_orders_test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 (order#, customer#,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orderdate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>)</w:t>
      </w:r>
    </w:p>
    <w:p w14:paraId="3EFEE5D9" w14:textId="75594FFD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>VALUES (1021, 1009, '20/Jul/2009');</w:t>
      </w:r>
    </w:p>
    <w:p w14:paraId="53C48C99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SELECT * </w:t>
      </w:r>
    </w:p>
    <w:p w14:paraId="0CCFC988" w14:textId="250F6919" w:rsidR="0007460B" w:rsidRPr="00B211CC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zjlb_orders_test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>;</w:t>
      </w:r>
    </w:p>
    <w:p w14:paraId="4AAF5C0D" w14:textId="665874DC" w:rsidR="0007460B" w:rsidRDefault="0007460B" w:rsidP="0007460B">
      <w:pPr>
        <w:pStyle w:val="NormalWeb"/>
        <w:rPr>
          <w:rFonts w:ascii="Helvetica" w:hAnsi="Helvetica"/>
          <w:sz w:val="22"/>
          <w:szCs w:val="22"/>
        </w:rPr>
      </w:pPr>
      <w:r>
        <w:rPr>
          <w:rFonts w:ascii="Helvetica" w:hAnsi="Helvetica"/>
          <w:noProof/>
          <w:sz w:val="22"/>
          <w:szCs w:val="22"/>
        </w:rPr>
        <w:drawing>
          <wp:inline distT="0" distB="0" distL="0" distR="0" wp14:anchorId="6A8807D1" wp14:editId="0B8663C7">
            <wp:extent cx="5459506" cy="2885486"/>
            <wp:effectExtent l="0" t="0" r="1905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5352" cy="2899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2E884" w14:textId="77777777" w:rsidR="0007460B" w:rsidRPr="00B24DC0" w:rsidRDefault="0007460B" w:rsidP="0007460B">
      <w:pPr>
        <w:pStyle w:val="NormalWeb"/>
        <w:rPr>
          <w:rFonts w:ascii="Helvetica" w:hAnsi="Helvetica"/>
          <w:sz w:val="22"/>
          <w:szCs w:val="22"/>
        </w:rPr>
      </w:pPr>
    </w:p>
    <w:p w14:paraId="4C15E923" w14:textId="4456DF62" w:rsidR="00B24DC0" w:rsidRPr="00B24DC0" w:rsidRDefault="00B24DC0" w:rsidP="00B24DC0">
      <w:pPr>
        <w:pStyle w:val="NormalWeb"/>
        <w:rPr>
          <w:rFonts w:ascii="Helvetica" w:hAnsi="Helvetica"/>
          <w:sz w:val="22"/>
          <w:szCs w:val="22"/>
        </w:rPr>
      </w:pPr>
      <w:r w:rsidRPr="00B24DC0">
        <w:rPr>
          <w:rFonts w:ascii="Helvetica" w:hAnsi="Helvetica"/>
          <w:sz w:val="22"/>
          <w:szCs w:val="22"/>
        </w:rPr>
        <w:t xml:space="preserve">Modify the zip code on order 1017 to 33222. </w:t>
      </w:r>
    </w:p>
    <w:p w14:paraId="63D3DB4D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UPDATE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zjlb_orders_test</w:t>
      </w:r>
      <w:proofErr w:type="spellEnd"/>
    </w:p>
    <w:p w14:paraId="5191114F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SET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shipzip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 = 33222</w:t>
      </w:r>
    </w:p>
    <w:p w14:paraId="6F091BAF" w14:textId="6A97A74F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>WHERE order# = 1017;</w:t>
      </w:r>
    </w:p>
    <w:p w14:paraId="4B77FC30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SELECT * </w:t>
      </w:r>
    </w:p>
    <w:p w14:paraId="5512A1C4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zjlb_orders_test</w:t>
      </w:r>
      <w:proofErr w:type="spellEnd"/>
    </w:p>
    <w:p w14:paraId="63B52852" w14:textId="32594095" w:rsid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>WHERE order# = 1017;</w:t>
      </w:r>
    </w:p>
    <w:p w14:paraId="10C993CE" w14:textId="6A1868D1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>
        <w:rPr>
          <w:rFonts w:ascii="Helvetica" w:hAnsi="Helvetica"/>
          <w:b/>
          <w:bCs/>
          <w:noProof/>
          <w:color w:val="002060"/>
          <w:sz w:val="22"/>
          <w:szCs w:val="22"/>
        </w:rPr>
        <w:drawing>
          <wp:inline distT="0" distB="0" distL="0" distR="0" wp14:anchorId="4579FE08" wp14:editId="56630A5B">
            <wp:extent cx="5732145" cy="2679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3C173" w14:textId="77777777" w:rsidR="0007460B" w:rsidRPr="00B24DC0" w:rsidRDefault="0007460B" w:rsidP="00B24DC0">
      <w:pPr>
        <w:pStyle w:val="NormalWeb"/>
        <w:rPr>
          <w:rFonts w:ascii="Helvetica" w:hAnsi="Helvetica"/>
          <w:sz w:val="22"/>
          <w:szCs w:val="22"/>
        </w:rPr>
      </w:pPr>
    </w:p>
    <w:p w14:paraId="7F9DAF04" w14:textId="34C88E2F" w:rsidR="00B24DC0" w:rsidRPr="00B24DC0" w:rsidRDefault="00B24DC0" w:rsidP="00B24DC0">
      <w:pPr>
        <w:pStyle w:val="NormalWeb"/>
        <w:rPr>
          <w:rFonts w:ascii="Helvetica" w:hAnsi="Helvetica"/>
          <w:sz w:val="22"/>
          <w:szCs w:val="22"/>
        </w:rPr>
      </w:pPr>
      <w:r w:rsidRPr="00B24DC0">
        <w:rPr>
          <w:rFonts w:ascii="Helvetica" w:hAnsi="Helvetica"/>
          <w:sz w:val="22"/>
          <w:szCs w:val="22"/>
        </w:rPr>
        <w:t xml:space="preserve">Commit </w:t>
      </w:r>
    </w:p>
    <w:p w14:paraId="3343A597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INSERT INTO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zjlb_orders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 (order#, customer#,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orderdate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>)</w:t>
      </w:r>
    </w:p>
    <w:p w14:paraId="04068084" w14:textId="4ED135EC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>VALUES (1021, 1009, '20/Jul/2009');</w:t>
      </w:r>
    </w:p>
    <w:p w14:paraId="087D0360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UPDATE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zjlb_orders</w:t>
      </w:r>
      <w:proofErr w:type="spellEnd"/>
    </w:p>
    <w:p w14:paraId="3EF72EED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SET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shipzip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 = 33222</w:t>
      </w:r>
    </w:p>
    <w:p w14:paraId="664F4A3D" w14:textId="4B0E865C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>WHERE order# = 1017;</w:t>
      </w:r>
    </w:p>
    <w:p w14:paraId="2122AF9B" w14:textId="293B03C1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>COMMIT;</w:t>
      </w:r>
    </w:p>
    <w:p w14:paraId="2DCFE1B0" w14:textId="77777777" w:rsidR="0007460B" w:rsidRPr="00B24DC0" w:rsidRDefault="0007460B" w:rsidP="00B24DC0">
      <w:pPr>
        <w:pStyle w:val="NormalWeb"/>
        <w:rPr>
          <w:rFonts w:ascii="Helvetica" w:hAnsi="Helvetica"/>
          <w:sz w:val="22"/>
          <w:szCs w:val="22"/>
        </w:rPr>
      </w:pPr>
    </w:p>
    <w:p w14:paraId="1F35F894" w14:textId="47DF3D0A" w:rsidR="00B24DC0" w:rsidRDefault="00B24DC0" w:rsidP="00B24DC0">
      <w:pPr>
        <w:pStyle w:val="NormalWeb"/>
        <w:rPr>
          <w:rFonts w:ascii="Helvetica" w:hAnsi="Helvetica"/>
          <w:sz w:val="22"/>
          <w:szCs w:val="22"/>
        </w:rPr>
      </w:pPr>
      <w:r w:rsidRPr="00B24DC0">
        <w:rPr>
          <w:rFonts w:ascii="Helvetica" w:hAnsi="Helvetica"/>
          <w:sz w:val="22"/>
          <w:szCs w:val="22"/>
        </w:rPr>
        <w:t xml:space="preserve">Add a new row in the ORDERS table with the following data: Order# = 1022, Customer# = 2000, and Order date = August 6, 2009. Describe the error raised and what caused the error. </w:t>
      </w:r>
    </w:p>
    <w:p w14:paraId="695D5585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INSERT INTO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zjlb_orders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 (order#, customer#,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orderdate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>)</w:t>
      </w:r>
    </w:p>
    <w:p w14:paraId="641B2E04" w14:textId="6664E62D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VALUES (1022, 2000, '06/Aug/2009'); </w:t>
      </w:r>
      <w:r w:rsidRPr="0007460B">
        <w:rPr>
          <w:rFonts w:ascii="Helvetica" w:hAnsi="Helvetica"/>
          <w:color w:val="002060"/>
          <w:sz w:val="22"/>
          <w:szCs w:val="22"/>
        </w:rPr>
        <w:t>-- violation</w:t>
      </w:r>
    </w:p>
    <w:p w14:paraId="01C13A28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SELECT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constraint_name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,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constraint_type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 </w:t>
      </w:r>
    </w:p>
    <w:p w14:paraId="6CE0B6D1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user_constraints</w:t>
      </w:r>
      <w:proofErr w:type="spellEnd"/>
    </w:p>
    <w:p w14:paraId="3A1936C4" w14:textId="3553AEC7" w:rsidR="0007460B" w:rsidRPr="0007460B" w:rsidRDefault="0007460B" w:rsidP="0007460B">
      <w:pPr>
        <w:pStyle w:val="NormalWeb"/>
        <w:rPr>
          <w:rFonts w:ascii="Helvetica" w:hAnsi="Helvetica"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lastRenderedPageBreak/>
        <w:t xml:space="preserve">WHERE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constraint_name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 = 'ORDERS_CUSTOMER#_FK'; </w:t>
      </w:r>
      <w:r w:rsidRPr="0007460B">
        <w:rPr>
          <w:rFonts w:ascii="Helvetica" w:hAnsi="Helvetica"/>
          <w:color w:val="002060"/>
          <w:sz w:val="22"/>
          <w:szCs w:val="22"/>
        </w:rPr>
        <w:t>-- see constraint description</w:t>
      </w:r>
    </w:p>
    <w:p w14:paraId="7456D41E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>SELECT *</w:t>
      </w:r>
    </w:p>
    <w:p w14:paraId="421477B6" w14:textId="77777777" w:rsidR="0007460B" w:rsidRPr="0007460B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07460B">
        <w:rPr>
          <w:rFonts w:ascii="Helvetica" w:hAnsi="Helvetica"/>
          <w:b/>
          <w:bCs/>
          <w:color w:val="002060"/>
          <w:sz w:val="22"/>
          <w:szCs w:val="22"/>
        </w:rPr>
        <w:t>zjlb_customers</w:t>
      </w:r>
      <w:proofErr w:type="spellEnd"/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 </w:t>
      </w:r>
    </w:p>
    <w:p w14:paraId="3ADA0862" w14:textId="3303C2E9" w:rsidR="0007460B" w:rsidRPr="00B211CC" w:rsidRDefault="0007460B" w:rsidP="0007460B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07460B">
        <w:rPr>
          <w:rFonts w:ascii="Helvetica" w:hAnsi="Helvetica"/>
          <w:b/>
          <w:bCs/>
          <w:color w:val="002060"/>
          <w:sz w:val="22"/>
          <w:szCs w:val="22"/>
        </w:rPr>
        <w:t xml:space="preserve">WHERE customer# = 2000; </w:t>
      </w:r>
      <w:r w:rsidRPr="0007460B">
        <w:rPr>
          <w:rFonts w:ascii="Helvetica" w:hAnsi="Helvetica"/>
          <w:color w:val="002060"/>
          <w:sz w:val="22"/>
          <w:szCs w:val="22"/>
        </w:rPr>
        <w:t>-- no record found</w:t>
      </w:r>
    </w:p>
    <w:p w14:paraId="1AE0981C" w14:textId="783519CC" w:rsidR="0007460B" w:rsidRPr="00B24DC0" w:rsidRDefault="0007460B" w:rsidP="00B24DC0">
      <w:pPr>
        <w:pStyle w:val="NormalWeb"/>
        <w:rPr>
          <w:rFonts w:ascii="Helvetica" w:hAnsi="Helvetica"/>
          <w:sz w:val="22"/>
          <w:szCs w:val="22"/>
        </w:rPr>
      </w:pPr>
      <w:r>
        <w:rPr>
          <w:rFonts w:ascii="Helvetica" w:hAnsi="Helvetica"/>
          <w:b/>
          <w:bCs/>
          <w:noProof/>
          <w:color w:val="002060"/>
          <w:sz w:val="22"/>
          <w:szCs w:val="22"/>
        </w:rPr>
        <w:drawing>
          <wp:inline distT="0" distB="0" distL="0" distR="0" wp14:anchorId="480F35DC" wp14:editId="1843B2F5">
            <wp:extent cx="5732145" cy="6788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7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ADB22" w14:textId="5980636E" w:rsidR="00B24DC0" w:rsidRDefault="00414A95" w:rsidP="00B24DC0">
      <w:pPr>
        <w:pStyle w:val="NormalWeb"/>
        <w:rPr>
          <w:rFonts w:ascii="Helvetica" w:hAnsi="Helvetica"/>
          <w:b/>
          <w:bCs/>
          <w:sz w:val="22"/>
          <w:szCs w:val="22"/>
        </w:rPr>
      </w:pPr>
      <w:r w:rsidRPr="00414A95">
        <w:rPr>
          <w:rFonts w:ascii="Helvetica" w:hAnsi="Helvetica"/>
          <w:b/>
          <w:bCs/>
          <w:sz w:val="22"/>
          <w:szCs w:val="22"/>
        </w:rPr>
        <w:t>Error caused since it violates a foreign key constraint – assumption is that the customer# column for the orders table references the customer# column in the customers table</w:t>
      </w:r>
    </w:p>
    <w:p w14:paraId="2D7345E8" w14:textId="77777777" w:rsidR="0007460B" w:rsidRPr="00414A95" w:rsidRDefault="0007460B" w:rsidP="00B24DC0">
      <w:pPr>
        <w:pStyle w:val="NormalWeb"/>
        <w:rPr>
          <w:rFonts w:ascii="Helvetica" w:hAnsi="Helvetica"/>
          <w:b/>
          <w:bCs/>
          <w:sz w:val="22"/>
          <w:szCs w:val="22"/>
        </w:rPr>
      </w:pPr>
    </w:p>
    <w:p w14:paraId="26E43A81" w14:textId="3DAE7C3F" w:rsidR="00B24DC0" w:rsidRDefault="00B24DC0" w:rsidP="00B24DC0">
      <w:pPr>
        <w:pStyle w:val="NormalWeb"/>
        <w:rPr>
          <w:rFonts w:ascii="Helvetica" w:hAnsi="Helvetica"/>
          <w:sz w:val="22"/>
          <w:szCs w:val="22"/>
        </w:rPr>
      </w:pPr>
      <w:r w:rsidRPr="00B24DC0">
        <w:rPr>
          <w:rFonts w:ascii="Helvetica" w:hAnsi="Helvetica"/>
          <w:sz w:val="22"/>
          <w:szCs w:val="22"/>
        </w:rPr>
        <w:t xml:space="preserve">Delete Order# 1005. You need to address both the master order record and the related detail records. </w:t>
      </w:r>
    </w:p>
    <w:p w14:paraId="54F6BD20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DELETE </w:t>
      </w:r>
    </w:p>
    <w:p w14:paraId="18C260C0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orderitem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</w:t>
      </w:r>
    </w:p>
    <w:p w14:paraId="3337F0A1" w14:textId="19C77E02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WHERE order# = 1005; </w:t>
      </w:r>
      <w:r w:rsidRPr="00B211CC">
        <w:rPr>
          <w:rFonts w:ascii="Helvetica" w:hAnsi="Helvetica"/>
          <w:color w:val="002060"/>
          <w:sz w:val="22"/>
          <w:szCs w:val="22"/>
        </w:rPr>
        <w:t xml:space="preserve">-- since we violated FK constraint in </w:t>
      </w:r>
      <w:proofErr w:type="spellStart"/>
      <w:r w:rsidRPr="00B211CC">
        <w:rPr>
          <w:rFonts w:ascii="Helvetica" w:hAnsi="Helvetica"/>
          <w:color w:val="002060"/>
          <w:sz w:val="22"/>
          <w:szCs w:val="22"/>
        </w:rPr>
        <w:t>orderitems</w:t>
      </w:r>
      <w:proofErr w:type="spellEnd"/>
    </w:p>
    <w:p w14:paraId="04172D7A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DELETE </w:t>
      </w:r>
    </w:p>
    <w:p w14:paraId="083864C2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order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</w:t>
      </w:r>
    </w:p>
    <w:p w14:paraId="6173D7C1" w14:textId="1539DE68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>WHERE order# = 1005;</w:t>
      </w:r>
    </w:p>
    <w:p w14:paraId="3428FEED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SELECT * </w:t>
      </w:r>
    </w:p>
    <w:p w14:paraId="22269F5F" w14:textId="23C88E96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order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>;</w:t>
      </w:r>
    </w:p>
    <w:p w14:paraId="6AE8C606" w14:textId="681600CA" w:rsidR="00B211CC" w:rsidRDefault="00B211CC" w:rsidP="00B24DC0">
      <w:pPr>
        <w:pStyle w:val="NormalWeb"/>
        <w:rPr>
          <w:rFonts w:ascii="Helvetica" w:hAnsi="Helvetica"/>
          <w:sz w:val="22"/>
          <w:szCs w:val="22"/>
        </w:rPr>
      </w:pPr>
    </w:p>
    <w:p w14:paraId="2F292A63" w14:textId="77E63BD3" w:rsidR="00B211CC" w:rsidRDefault="00B211CC" w:rsidP="00B24DC0">
      <w:pPr>
        <w:pStyle w:val="NormalWeb"/>
        <w:rPr>
          <w:rFonts w:ascii="Helvetica" w:hAnsi="Helvetica"/>
          <w:sz w:val="22"/>
          <w:szCs w:val="22"/>
        </w:rPr>
      </w:pPr>
      <w:r>
        <w:rPr>
          <w:rFonts w:ascii="Helvetica" w:hAnsi="Helvetica"/>
          <w:noProof/>
          <w:sz w:val="22"/>
          <w:szCs w:val="22"/>
        </w:rPr>
        <w:lastRenderedPageBreak/>
        <w:drawing>
          <wp:inline distT="0" distB="0" distL="0" distR="0" wp14:anchorId="5691F99F" wp14:editId="47ADE624">
            <wp:extent cx="5732145" cy="2869565"/>
            <wp:effectExtent l="0" t="0" r="0" b="635"/>
            <wp:docPr id="5" name="Picture 5" descr="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pplication, 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DC756" w14:textId="77777777" w:rsidR="00B211CC" w:rsidRPr="00B24DC0" w:rsidRDefault="00B211CC" w:rsidP="00B24DC0">
      <w:pPr>
        <w:pStyle w:val="NormalWeb"/>
        <w:rPr>
          <w:rFonts w:ascii="Helvetica" w:hAnsi="Helvetica"/>
          <w:sz w:val="22"/>
          <w:szCs w:val="22"/>
        </w:rPr>
      </w:pPr>
    </w:p>
    <w:p w14:paraId="65550167" w14:textId="3A996206" w:rsidR="00B24DC0" w:rsidRPr="00B24DC0" w:rsidRDefault="00B24DC0" w:rsidP="00B24DC0">
      <w:pPr>
        <w:spacing w:before="240"/>
        <w:jc w:val="both"/>
        <w:rPr>
          <w:rFonts w:ascii="Helvetica" w:hAnsi="Helvetica" w:cstheme="majorHAnsi"/>
          <w:u w:val="single"/>
        </w:rPr>
      </w:pPr>
      <w:r w:rsidRPr="00B24DC0">
        <w:rPr>
          <w:rFonts w:ascii="Helvetica" w:hAnsi="Helvetica" w:cstheme="majorHAnsi"/>
          <w:u w:val="single"/>
        </w:rPr>
        <w:t>Homework 8B (Due in Week 9)</w:t>
      </w:r>
    </w:p>
    <w:p w14:paraId="1A420D22" w14:textId="20147E8F" w:rsidR="00B24DC0" w:rsidRPr="00B24DC0" w:rsidRDefault="00B24DC0" w:rsidP="00B24DC0">
      <w:pPr>
        <w:pStyle w:val="NormalWeb"/>
        <w:rPr>
          <w:rFonts w:ascii="Helvetica" w:hAnsi="Helvetica"/>
          <w:sz w:val="22"/>
          <w:szCs w:val="22"/>
        </w:rPr>
      </w:pPr>
      <w:r w:rsidRPr="00B24DC0">
        <w:rPr>
          <w:rFonts w:ascii="Helvetica" w:hAnsi="Helvetica"/>
          <w:sz w:val="22"/>
          <w:szCs w:val="22"/>
        </w:rPr>
        <w:t xml:space="preserve">Determine how many books are in the Cooking category. </w:t>
      </w:r>
    </w:p>
    <w:p w14:paraId="3845B972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SELECT * </w:t>
      </w:r>
    </w:p>
    <w:p w14:paraId="16E3165B" w14:textId="1D0563D4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book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>;</w:t>
      </w:r>
    </w:p>
    <w:p w14:paraId="20DD5DFA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SELECT </w:t>
      </w:r>
      <w:proofErr w:type="gram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COUNT(</w:t>
      </w:r>
      <w:proofErr w:type="gram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*) </w:t>
      </w:r>
    </w:p>
    <w:p w14:paraId="676B0D25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book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</w:t>
      </w:r>
    </w:p>
    <w:p w14:paraId="00657FF6" w14:textId="69E14424" w:rsid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>WHERE category = 'COOKING';</w:t>
      </w:r>
    </w:p>
    <w:p w14:paraId="54339779" w14:textId="7CE5E45E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>
        <w:rPr>
          <w:rFonts w:ascii="Helvetica" w:hAnsi="Helvetica"/>
          <w:b/>
          <w:bCs/>
          <w:noProof/>
          <w:color w:val="002060"/>
          <w:sz w:val="22"/>
          <w:szCs w:val="22"/>
        </w:rPr>
        <w:drawing>
          <wp:inline distT="0" distB="0" distL="0" distR="0" wp14:anchorId="1A76D872" wp14:editId="0645B3C3">
            <wp:extent cx="1196788" cy="401841"/>
            <wp:effectExtent l="0" t="0" r="0" b="5080"/>
            <wp:docPr id="6" name="Picture 6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02901" cy="403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AC20D" w14:textId="77777777" w:rsidR="00B211CC" w:rsidRPr="00B24DC0" w:rsidRDefault="00B211CC" w:rsidP="00B211CC">
      <w:pPr>
        <w:pStyle w:val="NormalWeb"/>
        <w:rPr>
          <w:rFonts w:ascii="Helvetica" w:hAnsi="Helvetica"/>
          <w:sz w:val="22"/>
          <w:szCs w:val="22"/>
        </w:rPr>
      </w:pPr>
    </w:p>
    <w:p w14:paraId="2BF465F7" w14:textId="02000F52" w:rsidR="00B211CC" w:rsidRDefault="00B24DC0" w:rsidP="00B24DC0">
      <w:pPr>
        <w:pStyle w:val="NormalWeb"/>
        <w:rPr>
          <w:rFonts w:ascii="Helvetica" w:hAnsi="Helvetica"/>
          <w:sz w:val="22"/>
          <w:szCs w:val="22"/>
        </w:rPr>
      </w:pPr>
      <w:r w:rsidRPr="00B24DC0">
        <w:rPr>
          <w:rFonts w:ascii="Helvetica" w:hAnsi="Helvetica"/>
          <w:sz w:val="22"/>
          <w:szCs w:val="22"/>
        </w:rPr>
        <w:t xml:space="preserve">Display the number of books with a retail price of more than $30.00. </w:t>
      </w:r>
    </w:p>
    <w:p w14:paraId="196F7468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SELECT </w:t>
      </w:r>
      <w:proofErr w:type="gram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COUNT(</w:t>
      </w:r>
      <w:proofErr w:type="gram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*) </w:t>
      </w:r>
    </w:p>
    <w:p w14:paraId="63D1684F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book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</w:t>
      </w:r>
    </w:p>
    <w:p w14:paraId="70691619" w14:textId="57586207" w:rsidR="00B211CC" w:rsidRPr="00B211CC" w:rsidRDefault="00B211CC" w:rsidP="00B24DC0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>WHERE retail &gt; 30;</w:t>
      </w:r>
    </w:p>
    <w:p w14:paraId="0CA7E54D" w14:textId="0E767053" w:rsidR="00B24DC0" w:rsidRDefault="00B211CC" w:rsidP="00B24DC0">
      <w:pPr>
        <w:pStyle w:val="NormalWeb"/>
        <w:rPr>
          <w:rFonts w:ascii="Helvetica" w:hAnsi="Helvetica"/>
          <w:sz w:val="22"/>
          <w:szCs w:val="22"/>
        </w:rPr>
      </w:pPr>
      <w:r>
        <w:rPr>
          <w:rFonts w:ascii="Helvetica" w:hAnsi="Helvetica"/>
          <w:noProof/>
          <w:sz w:val="22"/>
          <w:szCs w:val="22"/>
        </w:rPr>
        <w:lastRenderedPageBreak/>
        <w:drawing>
          <wp:inline distT="0" distB="0" distL="0" distR="0" wp14:anchorId="70BFCD68" wp14:editId="1A471C58">
            <wp:extent cx="1264024" cy="433127"/>
            <wp:effectExtent l="0" t="0" r="6350" b="0"/>
            <wp:docPr id="7" name="Picture 7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77071" cy="437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C679C" w14:textId="77777777" w:rsidR="00B211CC" w:rsidRPr="00B24DC0" w:rsidRDefault="00B211CC" w:rsidP="00B24DC0">
      <w:pPr>
        <w:pStyle w:val="NormalWeb"/>
        <w:rPr>
          <w:rFonts w:ascii="Helvetica" w:hAnsi="Helvetica"/>
          <w:sz w:val="22"/>
          <w:szCs w:val="22"/>
        </w:rPr>
      </w:pPr>
    </w:p>
    <w:p w14:paraId="00BC480E" w14:textId="77777777" w:rsidR="00B24DC0" w:rsidRPr="00B24DC0" w:rsidRDefault="00B24DC0" w:rsidP="00B24DC0">
      <w:pPr>
        <w:pStyle w:val="NormalWeb"/>
        <w:rPr>
          <w:rFonts w:ascii="Helvetica" w:hAnsi="Helvetica"/>
          <w:sz w:val="22"/>
          <w:szCs w:val="22"/>
        </w:rPr>
      </w:pPr>
      <w:r w:rsidRPr="00B24DC0">
        <w:rPr>
          <w:rFonts w:ascii="Helvetica" w:hAnsi="Helvetica"/>
          <w:sz w:val="22"/>
          <w:szCs w:val="22"/>
        </w:rPr>
        <w:t>Determine the total profit generated by sales to customer 1017. Note: Quantity should be reflected in the total profit calculation.</w:t>
      </w:r>
    </w:p>
    <w:p w14:paraId="3979C2A8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SELECT * </w:t>
      </w:r>
    </w:p>
    <w:p w14:paraId="0F2D7350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order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o </w:t>
      </w:r>
    </w:p>
    <w:p w14:paraId="5DAD7417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INNER JOIN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orderitem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oi</w:t>
      </w:r>
    </w:p>
    <w:p w14:paraId="624B80C0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ON </w:t>
      </w:r>
      <w:proofErr w:type="spellStart"/>
      <w:proofErr w:type="gram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o.order</w:t>
      </w:r>
      <w:proofErr w:type="spellEnd"/>
      <w:proofErr w:type="gram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# =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oi.order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>#</w:t>
      </w:r>
    </w:p>
    <w:p w14:paraId="16FBF7F9" w14:textId="7DBAE543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>WHERE customer# = 1017;</w:t>
      </w:r>
    </w:p>
    <w:p w14:paraId="5B64B963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>SELECT SUM((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paideach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>*quantity)-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shipcost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) AS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total_profit</w:t>
      </w:r>
      <w:proofErr w:type="spellEnd"/>
    </w:p>
    <w:p w14:paraId="4228F211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order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o </w:t>
      </w:r>
    </w:p>
    <w:p w14:paraId="37DB4D9E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INNER JOIN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orderitem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oi</w:t>
      </w:r>
    </w:p>
    <w:p w14:paraId="733D7F43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ON </w:t>
      </w:r>
      <w:proofErr w:type="spellStart"/>
      <w:proofErr w:type="gram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o.order</w:t>
      </w:r>
      <w:proofErr w:type="spellEnd"/>
      <w:proofErr w:type="gram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# =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oi.order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>#</w:t>
      </w:r>
    </w:p>
    <w:p w14:paraId="6E42CFEF" w14:textId="05FA3208" w:rsidR="00B24DC0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>WHERE customer# = 1017;</w:t>
      </w:r>
    </w:p>
    <w:p w14:paraId="6A5E0597" w14:textId="027DF793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>
        <w:rPr>
          <w:rFonts w:ascii="Helvetica" w:hAnsi="Helvetica"/>
          <w:b/>
          <w:bCs/>
          <w:noProof/>
          <w:color w:val="002060"/>
          <w:sz w:val="22"/>
          <w:szCs w:val="22"/>
        </w:rPr>
        <w:drawing>
          <wp:inline distT="0" distB="0" distL="0" distR="0" wp14:anchorId="358F7534" wp14:editId="54DF7F1F">
            <wp:extent cx="1573306" cy="399993"/>
            <wp:effectExtent l="0" t="0" r="1905" b="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87368" cy="40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FF369" w14:textId="5F5A1AA8" w:rsidR="00B24DC0" w:rsidRPr="00B24DC0" w:rsidRDefault="00B24DC0" w:rsidP="00B24DC0">
      <w:pPr>
        <w:pStyle w:val="NormalWeb"/>
        <w:rPr>
          <w:rFonts w:ascii="Helvetica" w:hAnsi="Helvetica"/>
          <w:sz w:val="22"/>
          <w:szCs w:val="22"/>
        </w:rPr>
      </w:pPr>
      <w:r w:rsidRPr="00B24DC0">
        <w:rPr>
          <w:rFonts w:ascii="Helvetica" w:hAnsi="Helvetica"/>
          <w:sz w:val="22"/>
          <w:szCs w:val="22"/>
        </w:rPr>
        <w:br/>
        <w:t xml:space="preserve">Determine the average profit generated by orders in the ORDERS table. Note: The total profit by order must be calculated before finding the average profit. </w:t>
      </w:r>
    </w:p>
    <w:p w14:paraId="6997D3FF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SELECT </w:t>
      </w:r>
      <w:proofErr w:type="gram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AVG(</w:t>
      </w:r>
      <w:proofErr w:type="spellStart"/>
      <w:proofErr w:type="gramEnd"/>
      <w:r w:rsidRPr="00B211CC">
        <w:rPr>
          <w:rFonts w:ascii="Helvetica" w:hAnsi="Helvetica"/>
          <w:b/>
          <w:bCs/>
          <w:color w:val="002060"/>
          <w:sz w:val="22"/>
          <w:szCs w:val="22"/>
        </w:rPr>
        <w:t>profit_per_order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) as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avg_profit_per_order</w:t>
      </w:r>
      <w:proofErr w:type="spellEnd"/>
    </w:p>
    <w:p w14:paraId="00ACDD78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>FROM</w:t>
      </w:r>
    </w:p>
    <w:p w14:paraId="02B8F36E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   (SELECT </w:t>
      </w:r>
      <w:proofErr w:type="gram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SUM(</w:t>
      </w:r>
      <w:proofErr w:type="spellStart"/>
      <w:proofErr w:type="gramEnd"/>
      <w:r w:rsidRPr="00B211CC">
        <w:rPr>
          <w:rFonts w:ascii="Helvetica" w:hAnsi="Helvetica"/>
          <w:b/>
          <w:bCs/>
          <w:color w:val="002060"/>
          <w:sz w:val="22"/>
          <w:szCs w:val="22"/>
        </w:rPr>
        <w:t>profit_per_entry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) AS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profit_per_order</w:t>
      </w:r>
      <w:proofErr w:type="spellEnd"/>
    </w:p>
    <w:p w14:paraId="0C5F643C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   FROM </w:t>
      </w:r>
    </w:p>
    <w:p w14:paraId="42950349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       (SELECT </w:t>
      </w:r>
      <w:proofErr w:type="spellStart"/>
      <w:proofErr w:type="gram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o.order</w:t>
      </w:r>
      <w:proofErr w:type="spellEnd"/>
      <w:proofErr w:type="gramEnd"/>
      <w:r w:rsidRPr="00B211CC">
        <w:rPr>
          <w:rFonts w:ascii="Helvetica" w:hAnsi="Helvetica"/>
          <w:b/>
          <w:bCs/>
          <w:color w:val="002060"/>
          <w:sz w:val="22"/>
          <w:szCs w:val="22"/>
        </w:rPr>
        <w:t>#, ((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paideach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>*quantity)-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shipcost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) AS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profit_per_entry</w:t>
      </w:r>
      <w:proofErr w:type="spellEnd"/>
    </w:p>
    <w:p w14:paraId="69ABDC88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       FROM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order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o </w:t>
      </w:r>
    </w:p>
    <w:p w14:paraId="01384C6A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lastRenderedPageBreak/>
        <w:t xml:space="preserve">        INNER JOIN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orderitem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oi</w:t>
      </w:r>
    </w:p>
    <w:p w14:paraId="67D82D69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       ON </w:t>
      </w:r>
      <w:proofErr w:type="spellStart"/>
      <w:proofErr w:type="gram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o.order</w:t>
      </w:r>
      <w:proofErr w:type="spellEnd"/>
      <w:proofErr w:type="gram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# =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oi.order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>#)</w:t>
      </w:r>
    </w:p>
    <w:p w14:paraId="1EBD9772" w14:textId="6BB7A7DD" w:rsidR="00B24DC0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   GROUP BY order#);</w:t>
      </w:r>
    </w:p>
    <w:p w14:paraId="7FAFC570" w14:textId="4AAE64EA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>
        <w:rPr>
          <w:rFonts w:ascii="Helvetica" w:hAnsi="Helvetica"/>
          <w:b/>
          <w:bCs/>
          <w:noProof/>
          <w:color w:val="002060"/>
          <w:sz w:val="22"/>
          <w:szCs w:val="22"/>
        </w:rPr>
        <w:drawing>
          <wp:inline distT="0" distB="0" distL="0" distR="0" wp14:anchorId="1F62545B" wp14:editId="5862331B">
            <wp:extent cx="3092824" cy="37434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30060" cy="37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3FCF1" w14:textId="77777777" w:rsidR="00B211CC" w:rsidRPr="00B24DC0" w:rsidRDefault="00B211CC" w:rsidP="00B24DC0">
      <w:pPr>
        <w:pStyle w:val="NormalWeb"/>
        <w:rPr>
          <w:rFonts w:ascii="Helvetica" w:hAnsi="Helvetica"/>
          <w:sz w:val="22"/>
          <w:szCs w:val="22"/>
        </w:rPr>
      </w:pPr>
    </w:p>
    <w:p w14:paraId="785CF44E" w14:textId="77777777" w:rsidR="00B24DC0" w:rsidRPr="00B24DC0" w:rsidRDefault="00B24DC0" w:rsidP="00B24DC0">
      <w:pPr>
        <w:pStyle w:val="NormalWeb"/>
        <w:rPr>
          <w:rFonts w:ascii="Helvetica" w:hAnsi="Helvetica"/>
          <w:sz w:val="22"/>
          <w:szCs w:val="22"/>
        </w:rPr>
      </w:pPr>
      <w:r w:rsidRPr="00B24DC0">
        <w:rPr>
          <w:rFonts w:ascii="Helvetica" w:hAnsi="Helvetica"/>
          <w:sz w:val="22"/>
          <w:szCs w:val="22"/>
        </w:rPr>
        <w:t>Determine the average retail price of books by publisher name and category. Include only the categories Children and Computer and the groups with an average retail price greater than $50.</w:t>
      </w:r>
    </w:p>
    <w:p w14:paraId="0354A14C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SELECT * </w:t>
      </w:r>
    </w:p>
    <w:p w14:paraId="3DCBFEB1" w14:textId="430A451F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books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>;</w:t>
      </w:r>
    </w:p>
    <w:p w14:paraId="55F6AAA2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SELECT * </w:t>
      </w:r>
    </w:p>
    <w:p w14:paraId="72FCFCFD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FROM </w:t>
      </w:r>
    </w:p>
    <w:p w14:paraId="6E826494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   (SELECT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pubid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, category, </w:t>
      </w:r>
      <w:proofErr w:type="gram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AVG(</w:t>
      </w:r>
      <w:proofErr w:type="gram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retail) as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average_r</w:t>
      </w:r>
      <w:proofErr w:type="spellEnd"/>
    </w:p>
    <w:p w14:paraId="1B59668C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   FROM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zjlb_books</w:t>
      </w:r>
      <w:proofErr w:type="spellEnd"/>
    </w:p>
    <w:p w14:paraId="4FBFC82C" w14:textId="77777777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   GROUP BY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pubid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, category) </w:t>
      </w:r>
    </w:p>
    <w:p w14:paraId="585201F7" w14:textId="7C0A9950" w:rsidR="00B24DC0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WHERE category IN ('CHILDREN', 'COMPUTER') AND </w:t>
      </w:r>
      <w:proofErr w:type="spellStart"/>
      <w:r w:rsidRPr="00B211CC">
        <w:rPr>
          <w:rFonts w:ascii="Helvetica" w:hAnsi="Helvetica"/>
          <w:b/>
          <w:bCs/>
          <w:color w:val="002060"/>
          <w:sz w:val="22"/>
          <w:szCs w:val="22"/>
        </w:rPr>
        <w:t>average_r</w:t>
      </w:r>
      <w:proofErr w:type="spellEnd"/>
      <w:r w:rsidRPr="00B211CC">
        <w:rPr>
          <w:rFonts w:ascii="Helvetica" w:hAnsi="Helvetica"/>
          <w:b/>
          <w:bCs/>
          <w:color w:val="002060"/>
          <w:sz w:val="22"/>
          <w:szCs w:val="22"/>
        </w:rPr>
        <w:t xml:space="preserve"> &gt; 50;</w:t>
      </w:r>
    </w:p>
    <w:p w14:paraId="3DA89736" w14:textId="4D10EAC5" w:rsidR="00B211CC" w:rsidRPr="00B211CC" w:rsidRDefault="00B211CC" w:rsidP="00B211CC">
      <w:pPr>
        <w:pStyle w:val="NormalWeb"/>
        <w:rPr>
          <w:rFonts w:ascii="Helvetica" w:hAnsi="Helvetica"/>
          <w:b/>
          <w:bCs/>
          <w:color w:val="002060"/>
          <w:sz w:val="22"/>
          <w:szCs w:val="22"/>
        </w:rPr>
      </w:pPr>
      <w:r>
        <w:rPr>
          <w:rFonts w:ascii="Helvetica" w:hAnsi="Helvetica"/>
          <w:b/>
          <w:bCs/>
          <w:noProof/>
          <w:color w:val="002060"/>
          <w:sz w:val="22"/>
          <w:szCs w:val="22"/>
        </w:rPr>
        <w:drawing>
          <wp:inline distT="0" distB="0" distL="0" distR="0" wp14:anchorId="1D0B6528" wp14:editId="70D80EB4">
            <wp:extent cx="2299447" cy="623706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5669" cy="630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5525E" w14:textId="7C0C9752" w:rsidR="00B211CC" w:rsidRPr="00B211CC" w:rsidRDefault="00B24DC0" w:rsidP="00B211CC">
      <w:pPr>
        <w:pStyle w:val="NormalWeb"/>
        <w:rPr>
          <w:rFonts w:ascii="Helvetica" w:hAnsi="Helvetica"/>
        </w:rPr>
      </w:pPr>
      <w:r w:rsidRPr="00B24DC0">
        <w:rPr>
          <w:rFonts w:ascii="Helvetica" w:hAnsi="Helvetica"/>
          <w:sz w:val="22"/>
          <w:szCs w:val="22"/>
        </w:rPr>
        <w:br/>
        <w:t xml:space="preserve">List the customers living in Georgia or Florida who have recently placed an order totalling more than $80. </w:t>
      </w:r>
    </w:p>
    <w:p w14:paraId="2BE5A3E3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 xml:space="preserve">SELECT customer# </w:t>
      </w:r>
    </w:p>
    <w:p w14:paraId="23CD051F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 xml:space="preserve">FROM </w:t>
      </w:r>
      <w:proofErr w:type="spellStart"/>
      <w:r w:rsidRPr="00B211CC">
        <w:rPr>
          <w:rFonts w:ascii="Helvetica" w:hAnsi="Helvetica" w:cstheme="majorHAnsi"/>
          <w:b/>
          <w:bCs/>
          <w:color w:val="002060"/>
        </w:rPr>
        <w:t>zjlb_orders</w:t>
      </w:r>
      <w:proofErr w:type="spellEnd"/>
    </w:p>
    <w:p w14:paraId="0B4A3EF2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>WHERE order# IN</w:t>
      </w:r>
    </w:p>
    <w:p w14:paraId="3A5D84BC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 xml:space="preserve">    (SELECT order#</w:t>
      </w:r>
    </w:p>
    <w:p w14:paraId="30B9EA54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lastRenderedPageBreak/>
        <w:t xml:space="preserve">    FROM</w:t>
      </w:r>
    </w:p>
    <w:p w14:paraId="675F5DAC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 xml:space="preserve">        (SELECT </w:t>
      </w:r>
      <w:proofErr w:type="spellStart"/>
      <w:proofErr w:type="gramStart"/>
      <w:r w:rsidRPr="00B211CC">
        <w:rPr>
          <w:rFonts w:ascii="Helvetica" w:hAnsi="Helvetica" w:cstheme="majorHAnsi"/>
          <w:b/>
          <w:bCs/>
          <w:color w:val="002060"/>
        </w:rPr>
        <w:t>o.order</w:t>
      </w:r>
      <w:proofErr w:type="spellEnd"/>
      <w:proofErr w:type="gramEnd"/>
      <w:r w:rsidRPr="00B211CC">
        <w:rPr>
          <w:rFonts w:ascii="Helvetica" w:hAnsi="Helvetica" w:cstheme="majorHAnsi"/>
          <w:b/>
          <w:bCs/>
          <w:color w:val="002060"/>
        </w:rPr>
        <w:t>#, SUM(</w:t>
      </w:r>
      <w:proofErr w:type="spellStart"/>
      <w:r w:rsidRPr="00B211CC">
        <w:rPr>
          <w:rFonts w:ascii="Helvetica" w:hAnsi="Helvetica" w:cstheme="majorHAnsi"/>
          <w:b/>
          <w:bCs/>
          <w:color w:val="002060"/>
        </w:rPr>
        <w:t>oi.quantity</w:t>
      </w:r>
      <w:proofErr w:type="spellEnd"/>
      <w:r w:rsidRPr="00B211CC">
        <w:rPr>
          <w:rFonts w:ascii="Helvetica" w:hAnsi="Helvetica" w:cstheme="majorHAnsi"/>
          <w:b/>
          <w:bCs/>
          <w:color w:val="002060"/>
        </w:rPr>
        <w:t>*</w:t>
      </w:r>
      <w:proofErr w:type="spellStart"/>
      <w:r w:rsidRPr="00B211CC">
        <w:rPr>
          <w:rFonts w:ascii="Helvetica" w:hAnsi="Helvetica" w:cstheme="majorHAnsi"/>
          <w:b/>
          <w:bCs/>
          <w:color w:val="002060"/>
        </w:rPr>
        <w:t>oi.paideach</w:t>
      </w:r>
      <w:proofErr w:type="spellEnd"/>
      <w:r w:rsidRPr="00B211CC">
        <w:rPr>
          <w:rFonts w:ascii="Helvetica" w:hAnsi="Helvetica" w:cstheme="majorHAnsi"/>
          <w:b/>
          <w:bCs/>
          <w:color w:val="002060"/>
        </w:rPr>
        <w:t xml:space="preserve">) AS </w:t>
      </w:r>
      <w:proofErr w:type="spellStart"/>
      <w:r w:rsidRPr="00B211CC">
        <w:rPr>
          <w:rFonts w:ascii="Helvetica" w:hAnsi="Helvetica" w:cstheme="majorHAnsi"/>
          <w:b/>
          <w:bCs/>
          <w:color w:val="002060"/>
        </w:rPr>
        <w:t>order_amount</w:t>
      </w:r>
      <w:proofErr w:type="spellEnd"/>
    </w:p>
    <w:p w14:paraId="5099826C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 xml:space="preserve">        FROM </w:t>
      </w:r>
      <w:proofErr w:type="spellStart"/>
      <w:r w:rsidRPr="00B211CC">
        <w:rPr>
          <w:rFonts w:ascii="Helvetica" w:hAnsi="Helvetica" w:cstheme="majorHAnsi"/>
          <w:b/>
          <w:bCs/>
          <w:color w:val="002060"/>
        </w:rPr>
        <w:t>zjlb_orders</w:t>
      </w:r>
      <w:proofErr w:type="spellEnd"/>
      <w:r w:rsidRPr="00B211CC">
        <w:rPr>
          <w:rFonts w:ascii="Helvetica" w:hAnsi="Helvetica" w:cstheme="majorHAnsi"/>
          <w:b/>
          <w:bCs/>
          <w:color w:val="002060"/>
        </w:rPr>
        <w:t xml:space="preserve"> o </w:t>
      </w:r>
    </w:p>
    <w:p w14:paraId="2C2D5B80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 xml:space="preserve">        INNER JOIN </w:t>
      </w:r>
      <w:proofErr w:type="spellStart"/>
      <w:r w:rsidRPr="00B211CC">
        <w:rPr>
          <w:rFonts w:ascii="Helvetica" w:hAnsi="Helvetica" w:cstheme="majorHAnsi"/>
          <w:b/>
          <w:bCs/>
          <w:color w:val="002060"/>
        </w:rPr>
        <w:t>zjlb_orderitems</w:t>
      </w:r>
      <w:proofErr w:type="spellEnd"/>
      <w:r w:rsidRPr="00B211CC">
        <w:rPr>
          <w:rFonts w:ascii="Helvetica" w:hAnsi="Helvetica" w:cstheme="majorHAnsi"/>
          <w:b/>
          <w:bCs/>
          <w:color w:val="002060"/>
        </w:rPr>
        <w:t xml:space="preserve"> oi</w:t>
      </w:r>
    </w:p>
    <w:p w14:paraId="631C176A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 xml:space="preserve">        ON </w:t>
      </w:r>
      <w:proofErr w:type="spellStart"/>
      <w:proofErr w:type="gramStart"/>
      <w:r w:rsidRPr="00B211CC">
        <w:rPr>
          <w:rFonts w:ascii="Helvetica" w:hAnsi="Helvetica" w:cstheme="majorHAnsi"/>
          <w:b/>
          <w:bCs/>
          <w:color w:val="002060"/>
        </w:rPr>
        <w:t>o.order</w:t>
      </w:r>
      <w:proofErr w:type="spellEnd"/>
      <w:proofErr w:type="gramEnd"/>
      <w:r w:rsidRPr="00B211CC">
        <w:rPr>
          <w:rFonts w:ascii="Helvetica" w:hAnsi="Helvetica" w:cstheme="majorHAnsi"/>
          <w:b/>
          <w:bCs/>
          <w:color w:val="002060"/>
        </w:rPr>
        <w:t xml:space="preserve"># = </w:t>
      </w:r>
      <w:proofErr w:type="spellStart"/>
      <w:r w:rsidRPr="00B211CC">
        <w:rPr>
          <w:rFonts w:ascii="Helvetica" w:hAnsi="Helvetica" w:cstheme="majorHAnsi"/>
          <w:b/>
          <w:bCs/>
          <w:color w:val="002060"/>
        </w:rPr>
        <w:t>oi.order</w:t>
      </w:r>
      <w:proofErr w:type="spellEnd"/>
      <w:r w:rsidRPr="00B211CC">
        <w:rPr>
          <w:rFonts w:ascii="Helvetica" w:hAnsi="Helvetica" w:cstheme="majorHAnsi"/>
          <w:b/>
          <w:bCs/>
          <w:color w:val="002060"/>
        </w:rPr>
        <w:t>#</w:t>
      </w:r>
    </w:p>
    <w:p w14:paraId="47BB1626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 xml:space="preserve">        GROUP BY </w:t>
      </w:r>
      <w:proofErr w:type="spellStart"/>
      <w:proofErr w:type="gramStart"/>
      <w:r w:rsidRPr="00B211CC">
        <w:rPr>
          <w:rFonts w:ascii="Helvetica" w:hAnsi="Helvetica" w:cstheme="majorHAnsi"/>
          <w:b/>
          <w:bCs/>
          <w:color w:val="002060"/>
        </w:rPr>
        <w:t>o.order</w:t>
      </w:r>
      <w:proofErr w:type="spellEnd"/>
      <w:proofErr w:type="gramEnd"/>
      <w:r w:rsidRPr="00B211CC">
        <w:rPr>
          <w:rFonts w:ascii="Helvetica" w:hAnsi="Helvetica" w:cstheme="majorHAnsi"/>
          <w:b/>
          <w:bCs/>
          <w:color w:val="002060"/>
        </w:rPr>
        <w:t>#)</w:t>
      </w:r>
    </w:p>
    <w:p w14:paraId="6F4D8512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 xml:space="preserve">    WHERE </w:t>
      </w:r>
      <w:proofErr w:type="spellStart"/>
      <w:r w:rsidRPr="00B211CC">
        <w:rPr>
          <w:rFonts w:ascii="Helvetica" w:hAnsi="Helvetica" w:cstheme="majorHAnsi"/>
          <w:b/>
          <w:bCs/>
          <w:color w:val="002060"/>
        </w:rPr>
        <w:t>order_amount</w:t>
      </w:r>
      <w:proofErr w:type="spellEnd"/>
      <w:r w:rsidRPr="00B211CC">
        <w:rPr>
          <w:rFonts w:ascii="Helvetica" w:hAnsi="Helvetica" w:cstheme="majorHAnsi"/>
          <w:b/>
          <w:bCs/>
          <w:color w:val="002060"/>
        </w:rPr>
        <w:t xml:space="preserve"> &gt; 80)</w:t>
      </w:r>
    </w:p>
    <w:p w14:paraId="0BF6F881" w14:textId="7777777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 xml:space="preserve">AND </w:t>
      </w:r>
      <w:proofErr w:type="spellStart"/>
      <w:r w:rsidRPr="00B211CC">
        <w:rPr>
          <w:rFonts w:ascii="Helvetica" w:hAnsi="Helvetica" w:cstheme="majorHAnsi"/>
          <w:b/>
          <w:bCs/>
          <w:color w:val="002060"/>
        </w:rPr>
        <w:t>shipstate</w:t>
      </w:r>
      <w:proofErr w:type="spellEnd"/>
      <w:r w:rsidRPr="00B211CC">
        <w:rPr>
          <w:rFonts w:ascii="Helvetica" w:hAnsi="Helvetica" w:cstheme="majorHAnsi"/>
          <w:b/>
          <w:bCs/>
          <w:color w:val="002060"/>
        </w:rPr>
        <w:t xml:space="preserve"> IN ('FL', 'GA')</w:t>
      </w:r>
    </w:p>
    <w:p w14:paraId="61831AD5" w14:textId="7E4A5C73" w:rsid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 w:rsidRPr="00B211CC">
        <w:rPr>
          <w:rFonts w:ascii="Helvetica" w:hAnsi="Helvetica" w:cstheme="majorHAnsi"/>
          <w:b/>
          <w:bCs/>
          <w:color w:val="002060"/>
        </w:rPr>
        <w:t>ORDER BY customer#;</w:t>
      </w:r>
    </w:p>
    <w:p w14:paraId="3E4D88BA" w14:textId="3F831D37" w:rsidR="00B211CC" w:rsidRPr="00B211CC" w:rsidRDefault="00B211CC" w:rsidP="00B211CC">
      <w:pPr>
        <w:spacing w:before="240"/>
        <w:jc w:val="both"/>
        <w:rPr>
          <w:rFonts w:ascii="Helvetica" w:hAnsi="Helvetica" w:cstheme="majorHAnsi"/>
          <w:b/>
          <w:bCs/>
          <w:color w:val="002060"/>
        </w:rPr>
      </w:pPr>
      <w:r>
        <w:rPr>
          <w:rFonts w:ascii="Helvetica" w:hAnsi="Helvetica" w:cstheme="majorHAnsi"/>
          <w:b/>
          <w:bCs/>
          <w:noProof/>
          <w:color w:val="002060"/>
        </w:rPr>
        <w:drawing>
          <wp:inline distT="0" distB="0" distL="0" distR="0" wp14:anchorId="24049210" wp14:editId="757AD296">
            <wp:extent cx="1452282" cy="955932"/>
            <wp:effectExtent l="0" t="0" r="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61104" cy="96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11CC" w:rsidRPr="00B211CC" w:rsidSect="00B7116B">
      <w:footerReference w:type="even" r:id="rId22"/>
      <w:footerReference w:type="default" r:id="rId23"/>
      <w:headerReference w:type="first" r:id="rId24"/>
      <w:pgSz w:w="11907" w:h="16839" w:code="9"/>
      <w:pgMar w:top="1533" w:right="1440" w:bottom="2381" w:left="1440" w:header="1135" w:footer="5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60DDF4" w14:textId="77777777" w:rsidR="006F0E92" w:rsidRDefault="006F0E92" w:rsidP="00D5650F">
      <w:pPr>
        <w:spacing w:after="0" w:line="240" w:lineRule="auto"/>
      </w:pPr>
      <w:r>
        <w:separator/>
      </w:r>
    </w:p>
  </w:endnote>
  <w:endnote w:type="continuationSeparator" w:id="0">
    <w:p w14:paraId="5742272B" w14:textId="77777777" w:rsidR="006F0E92" w:rsidRDefault="006F0E92" w:rsidP="00D56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altName w:val="Arial"/>
    <w:panose1 w:val="020B0604020202020204"/>
    <w:charset w:val="00"/>
    <w:family w:val="swiss"/>
    <w:pitch w:val="variable"/>
    <w:sig w:usb0="00000000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6A7C0" w14:textId="77777777" w:rsidR="00113393" w:rsidRDefault="00113393" w:rsidP="00D5650F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6E4CAF" w14:textId="77777777" w:rsidR="00113393" w:rsidRDefault="00113393" w:rsidP="00D5650F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834E0" w14:textId="77777777" w:rsidR="00113393" w:rsidRPr="00E66EA6" w:rsidRDefault="00113393" w:rsidP="00516685">
    <w:pPr>
      <w:pStyle w:val="Footer"/>
      <w:framePr w:wrap="around" w:vAnchor="text" w:hAnchor="page" w:x="1001" w:y="1"/>
      <w:rPr>
        <w:rStyle w:val="PageNumber"/>
      </w:rPr>
    </w:pPr>
    <w:r w:rsidRPr="00E66EA6">
      <w:rPr>
        <w:rStyle w:val="PageNumber"/>
        <w:rFonts w:ascii="Arial" w:hAnsi="Arial"/>
        <w:sz w:val="16"/>
      </w:rPr>
      <w:fldChar w:fldCharType="begin"/>
    </w:r>
    <w:r w:rsidRPr="00E66EA6">
      <w:rPr>
        <w:rStyle w:val="PageNumber"/>
        <w:rFonts w:ascii="Arial" w:hAnsi="Arial"/>
        <w:sz w:val="16"/>
      </w:rPr>
      <w:instrText xml:space="preserve">PAGE  </w:instrText>
    </w:r>
    <w:r w:rsidRPr="00E66EA6">
      <w:rPr>
        <w:rStyle w:val="PageNumber"/>
        <w:rFonts w:ascii="Arial" w:hAnsi="Arial"/>
        <w:sz w:val="16"/>
      </w:rPr>
      <w:fldChar w:fldCharType="separate"/>
    </w:r>
    <w:r>
      <w:rPr>
        <w:rStyle w:val="PageNumber"/>
        <w:rFonts w:ascii="Arial" w:hAnsi="Arial"/>
        <w:noProof/>
        <w:sz w:val="16"/>
      </w:rPr>
      <w:t>2</w:t>
    </w:r>
    <w:r w:rsidRPr="00E66EA6">
      <w:rPr>
        <w:rStyle w:val="PageNumber"/>
        <w:rFonts w:ascii="Arial" w:hAnsi="Arial"/>
        <w:sz w:val="16"/>
      </w:rPr>
      <w:fldChar w:fldCharType="end"/>
    </w:r>
  </w:p>
  <w:p w14:paraId="096E2DF9" w14:textId="77777777" w:rsidR="00113393" w:rsidRDefault="00113393" w:rsidP="00D5650F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DF1745" w14:textId="77777777" w:rsidR="006F0E92" w:rsidRDefault="006F0E92" w:rsidP="00D5650F">
      <w:pPr>
        <w:spacing w:after="0" w:line="240" w:lineRule="auto"/>
      </w:pPr>
      <w:r>
        <w:separator/>
      </w:r>
    </w:p>
  </w:footnote>
  <w:footnote w:type="continuationSeparator" w:id="0">
    <w:p w14:paraId="09B5796D" w14:textId="77777777" w:rsidR="006F0E92" w:rsidRDefault="006F0E92" w:rsidP="00D56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0" w:name="_MacBuGuideStaticData_10468V"/>
  <w:bookmarkStart w:id="1" w:name="_MacBuGuideStaticData_1440V"/>
  <w:p w14:paraId="39A7D896" w14:textId="719FD621" w:rsidR="00113393" w:rsidRDefault="00113393" w:rsidP="00D5650F">
    <w:pPr>
      <w:pStyle w:val="Header"/>
      <w:tabs>
        <w:tab w:val="left" w:pos="2410"/>
      </w:tabs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4896" behindDoc="0" locked="1" layoutInCell="1" allowOverlap="1" wp14:anchorId="18399352" wp14:editId="5CEA83FB">
              <wp:simplePos x="0" y="0"/>
              <wp:positionH relativeFrom="column">
                <wp:posOffset>-85725</wp:posOffset>
              </wp:positionH>
              <wp:positionV relativeFrom="page">
                <wp:posOffset>340995</wp:posOffset>
              </wp:positionV>
              <wp:extent cx="4219575" cy="523875"/>
              <wp:effectExtent l="0" t="0" r="9525" b="9525"/>
              <wp:wrapTight wrapText="bothSides">
                <wp:wrapPolygon edited="0">
                  <wp:start x="0" y="0"/>
                  <wp:lineTo x="0" y="21469"/>
                  <wp:lineTo x="21584" y="21469"/>
                  <wp:lineTo x="21584" y="0"/>
                  <wp:lineTo x="0" y="0"/>
                </wp:wrapPolygon>
              </wp:wrapTight>
              <wp:docPr id="4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19575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rto="http://schemas.microsoft.com/office/word/2006/arto" xmlns:pic="http://schemas.openxmlformats.org/drawingml/2006/picture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rto="http://schemas.microsoft.com/office/word/2006/arto" xmlns:pic="http://schemas.openxmlformats.org/drawingml/2006/picture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CD771" w14:textId="0906F447" w:rsidR="00113393" w:rsidRPr="008F7DFE" w:rsidRDefault="00113393" w:rsidP="00C554A9">
                          <w:pPr>
                            <w:spacing w:after="0" w:line="240" w:lineRule="auto"/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</w:pPr>
                          <w:r w:rsidRPr="008F7DFE">
                            <w:rPr>
                              <w:rFonts w:ascii="Arial" w:hAnsi="Arial" w:cs="Arial"/>
                              <w:b/>
                              <w:sz w:val="28"/>
                              <w:szCs w:val="52"/>
                              <w:lang w:val="en-US"/>
                            </w:rPr>
                            <w:t xml:space="preserve">INFS 1603 </w:t>
                          </w:r>
                          <w:r w:rsidR="00C554A9" w:rsidRP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 xml:space="preserve">Homework </w:t>
                          </w:r>
                          <w:r w:rsid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>Submiss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99352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6.75pt;margin-top:26.85pt;width:332.25pt;height:41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" filled="f" stroked="f">
              <v:textbox inset="0,0,0,0">
                <w:txbxContent>
                  <w:p w14:paraId="358CD771" w14:textId="0906F447" w:rsidR="00113393" w:rsidRPr="008F7DFE" w:rsidRDefault="00113393" w:rsidP="00C554A9">
                    <w:pPr>
                      <w:spacing w:after="0" w:line="240" w:lineRule="auto"/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</w:pPr>
                    <w:r w:rsidRPr="008F7DFE">
                      <w:rPr>
                        <w:rFonts w:ascii="Arial" w:hAnsi="Arial" w:cs="Arial"/>
                        <w:b/>
                        <w:sz w:val="28"/>
                        <w:szCs w:val="52"/>
                        <w:lang w:val="en-US"/>
                      </w:rPr>
                      <w:t xml:space="preserve">INFS 1603 </w:t>
                    </w:r>
                    <w:r w:rsidR="00C554A9" w:rsidRP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 xml:space="preserve">Homework </w:t>
                    </w:r>
                    <w:r w:rsid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>Submission</w:t>
                    </w:r>
                  </w:p>
                </w:txbxContent>
              </v:textbox>
              <w10:wrap type="tight" anchory="page"/>
              <w10:anchorlock/>
            </v:shape>
          </w:pict>
        </mc:Fallback>
      </mc:AlternateContent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468D9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B6C26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EE2CE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694E1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EB4C8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ED887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EBA97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B06FF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58C15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DDCC6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3F28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C10916"/>
    <w:multiLevelType w:val="multilevel"/>
    <w:tmpl w:val="96108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022C1092"/>
    <w:multiLevelType w:val="hybridMultilevel"/>
    <w:tmpl w:val="A5CAA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3020A2C"/>
    <w:multiLevelType w:val="hybridMultilevel"/>
    <w:tmpl w:val="E8745B74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8D1E0B"/>
    <w:multiLevelType w:val="hybridMultilevel"/>
    <w:tmpl w:val="339C679A"/>
    <w:lvl w:ilvl="0" w:tplc="BF964FC2">
      <w:start w:val="1"/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AA4084"/>
    <w:multiLevelType w:val="hybridMultilevel"/>
    <w:tmpl w:val="424E0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4413427"/>
    <w:multiLevelType w:val="hybridMultilevel"/>
    <w:tmpl w:val="4EA461DC"/>
    <w:lvl w:ilvl="0" w:tplc="FC2A983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B96A38"/>
    <w:multiLevelType w:val="hybridMultilevel"/>
    <w:tmpl w:val="571E8D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4D2D5F"/>
    <w:multiLevelType w:val="hybridMultilevel"/>
    <w:tmpl w:val="3324606C"/>
    <w:lvl w:ilvl="0" w:tplc="31C6F4A0">
      <w:numFmt w:val="bullet"/>
      <w:lvlText w:val=""/>
      <w:lvlJc w:val="left"/>
      <w:pPr>
        <w:ind w:left="720" w:hanging="360"/>
      </w:pPr>
      <w:rPr>
        <w:rFonts w:ascii="Wingdings" w:eastAsia="SimSun" w:hAnsi="Wingdings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F103F"/>
    <w:multiLevelType w:val="hybridMultilevel"/>
    <w:tmpl w:val="D4BA96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EC782B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08844AA"/>
    <w:multiLevelType w:val="hybridMultilevel"/>
    <w:tmpl w:val="2766B9A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5F69CA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56542E9"/>
    <w:multiLevelType w:val="hybridMultilevel"/>
    <w:tmpl w:val="41FA7640"/>
    <w:lvl w:ilvl="0" w:tplc="867A6B2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681D9A"/>
    <w:multiLevelType w:val="hybridMultilevel"/>
    <w:tmpl w:val="8A1CFE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BA04E6"/>
    <w:multiLevelType w:val="hybridMultilevel"/>
    <w:tmpl w:val="64AC79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5C3268"/>
    <w:multiLevelType w:val="multilevel"/>
    <w:tmpl w:val="A9D26922"/>
    <w:lvl w:ilvl="0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7" w15:restartNumberingAfterBreak="0">
    <w:nsid w:val="614855B2"/>
    <w:multiLevelType w:val="hybridMultilevel"/>
    <w:tmpl w:val="E552000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925E29"/>
    <w:multiLevelType w:val="hybridMultilevel"/>
    <w:tmpl w:val="3968D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774E34"/>
    <w:multiLevelType w:val="multilevel"/>
    <w:tmpl w:val="C9508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CC330EC"/>
    <w:multiLevelType w:val="hybridMultilevel"/>
    <w:tmpl w:val="4F700982"/>
    <w:lvl w:ilvl="0" w:tplc="D77081B4">
      <w:start w:val="1"/>
      <w:numFmt w:val="bullet"/>
      <w:pStyle w:val="Bulletslevel2"/>
      <w:lvlText w:val="–"/>
      <w:lvlJc w:val="left"/>
      <w:pPr>
        <w:tabs>
          <w:tab w:val="num" w:pos="1212"/>
        </w:tabs>
        <w:ind w:left="1212" w:hanging="360"/>
      </w:pPr>
      <w:rPr>
        <w:rFonts w:ascii="Arial" w:hAnsi="Arial" w:hint="default"/>
        <w:b w:val="0"/>
        <w:i w:val="0"/>
        <w:color w:val="auto"/>
        <w:sz w:val="18"/>
      </w:rPr>
    </w:lvl>
    <w:lvl w:ilvl="1" w:tplc="822C4C28">
      <w:start w:val="1"/>
      <w:numFmt w:val="bullet"/>
      <w:pStyle w:val="Bulletslevel2"/>
      <w:lvlText w:val="o"/>
      <w:lvlJc w:val="left"/>
      <w:pPr>
        <w:tabs>
          <w:tab w:val="num" w:pos="1212"/>
        </w:tabs>
        <w:ind w:left="1212" w:hanging="360"/>
      </w:pPr>
      <w:rPr>
        <w:rFonts w:ascii="Courier New" w:hAnsi="Courier New" w:hint="default"/>
      </w:rPr>
    </w:lvl>
    <w:lvl w:ilvl="2" w:tplc="EE606CB0" w:tentative="1">
      <w:start w:val="1"/>
      <w:numFmt w:val="bullet"/>
      <w:lvlText w:val=""/>
      <w:lvlJc w:val="left"/>
      <w:pPr>
        <w:tabs>
          <w:tab w:val="num" w:pos="1932"/>
        </w:tabs>
        <w:ind w:left="1932" w:hanging="360"/>
      </w:pPr>
      <w:rPr>
        <w:rFonts w:ascii="Wingdings" w:hAnsi="Wingdings" w:hint="default"/>
      </w:rPr>
    </w:lvl>
    <w:lvl w:ilvl="3" w:tplc="032E70A6" w:tentative="1">
      <w:start w:val="1"/>
      <w:numFmt w:val="bullet"/>
      <w:lvlText w:val=""/>
      <w:lvlJc w:val="left"/>
      <w:pPr>
        <w:tabs>
          <w:tab w:val="num" w:pos="2652"/>
        </w:tabs>
        <w:ind w:left="2652" w:hanging="360"/>
      </w:pPr>
      <w:rPr>
        <w:rFonts w:ascii="Symbol" w:hAnsi="Symbol" w:hint="default"/>
      </w:rPr>
    </w:lvl>
    <w:lvl w:ilvl="4" w:tplc="219A6DDE" w:tentative="1">
      <w:start w:val="1"/>
      <w:numFmt w:val="bullet"/>
      <w:lvlText w:val="o"/>
      <w:lvlJc w:val="left"/>
      <w:pPr>
        <w:tabs>
          <w:tab w:val="num" w:pos="3372"/>
        </w:tabs>
        <w:ind w:left="3372" w:hanging="360"/>
      </w:pPr>
      <w:rPr>
        <w:rFonts w:ascii="Courier New" w:hAnsi="Courier New" w:hint="default"/>
      </w:rPr>
    </w:lvl>
    <w:lvl w:ilvl="5" w:tplc="396A1DC4" w:tentative="1">
      <w:start w:val="1"/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</w:rPr>
    </w:lvl>
    <w:lvl w:ilvl="6" w:tplc="2AAC94B4" w:tentative="1">
      <w:start w:val="1"/>
      <w:numFmt w:val="bullet"/>
      <w:lvlText w:val=""/>
      <w:lvlJc w:val="left"/>
      <w:pPr>
        <w:tabs>
          <w:tab w:val="num" w:pos="4812"/>
        </w:tabs>
        <w:ind w:left="4812" w:hanging="360"/>
      </w:pPr>
      <w:rPr>
        <w:rFonts w:ascii="Symbol" w:hAnsi="Symbol" w:hint="default"/>
      </w:rPr>
    </w:lvl>
    <w:lvl w:ilvl="7" w:tplc="6A662AB4" w:tentative="1">
      <w:start w:val="1"/>
      <w:numFmt w:val="bullet"/>
      <w:lvlText w:val="o"/>
      <w:lvlJc w:val="left"/>
      <w:pPr>
        <w:tabs>
          <w:tab w:val="num" w:pos="5532"/>
        </w:tabs>
        <w:ind w:left="5532" w:hanging="360"/>
      </w:pPr>
      <w:rPr>
        <w:rFonts w:ascii="Courier New" w:hAnsi="Courier New" w:hint="default"/>
      </w:rPr>
    </w:lvl>
    <w:lvl w:ilvl="8" w:tplc="B6E04238" w:tentative="1">
      <w:start w:val="1"/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</w:rPr>
    </w:lvl>
  </w:abstractNum>
  <w:abstractNum w:abstractNumId="31" w15:restartNumberingAfterBreak="0">
    <w:nsid w:val="735258AC"/>
    <w:multiLevelType w:val="hybridMultilevel"/>
    <w:tmpl w:val="FCD87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E639AE"/>
    <w:multiLevelType w:val="hybridMultilevel"/>
    <w:tmpl w:val="AC90BB1A"/>
    <w:lvl w:ilvl="0" w:tplc="38F8F048">
      <w:start w:val="1"/>
      <w:numFmt w:val="bullet"/>
      <w:pStyle w:val="Bulletslevel1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 w:tplc="6A4201E6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4E129AA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2F2C30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4AC2A2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020E04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586D77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7BC751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50425AC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7513401"/>
    <w:multiLevelType w:val="hybridMultilevel"/>
    <w:tmpl w:val="8698F2B8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743B6A"/>
    <w:multiLevelType w:val="hybridMultilevel"/>
    <w:tmpl w:val="DFB002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6F21A6"/>
    <w:multiLevelType w:val="multilevel"/>
    <w:tmpl w:val="67EA188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2"/>
  </w:num>
  <w:num w:numId="3">
    <w:abstractNumId w:val="26"/>
  </w:num>
  <w:num w:numId="4">
    <w:abstractNumId w:val="35"/>
  </w:num>
  <w:num w:numId="5">
    <w:abstractNumId w:val="22"/>
  </w:num>
  <w:num w:numId="6">
    <w:abstractNumId w:val="20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1"/>
  </w:num>
  <w:num w:numId="20">
    <w:abstractNumId w:val="25"/>
  </w:num>
  <w:num w:numId="21">
    <w:abstractNumId w:val="33"/>
  </w:num>
  <w:num w:numId="22">
    <w:abstractNumId w:val="13"/>
  </w:num>
  <w:num w:numId="23">
    <w:abstractNumId w:val="23"/>
  </w:num>
  <w:num w:numId="24">
    <w:abstractNumId w:val="28"/>
  </w:num>
  <w:num w:numId="25">
    <w:abstractNumId w:val="12"/>
  </w:num>
  <w:num w:numId="26">
    <w:abstractNumId w:val="16"/>
  </w:num>
  <w:num w:numId="27">
    <w:abstractNumId w:val="19"/>
  </w:num>
  <w:num w:numId="28">
    <w:abstractNumId w:val="15"/>
  </w:num>
  <w:num w:numId="29">
    <w:abstractNumId w:val="34"/>
  </w:num>
  <w:num w:numId="30">
    <w:abstractNumId w:val="17"/>
  </w:num>
  <w:num w:numId="31">
    <w:abstractNumId w:val="24"/>
  </w:num>
  <w:num w:numId="32">
    <w:abstractNumId w:val="27"/>
  </w:num>
  <w:num w:numId="33">
    <w:abstractNumId w:val="21"/>
  </w:num>
  <w:num w:numId="34">
    <w:abstractNumId w:val="14"/>
  </w:num>
  <w:num w:numId="35">
    <w:abstractNumId w:val="18"/>
  </w:num>
  <w:num w:numId="36">
    <w:abstractNumId w:val="11"/>
  </w:num>
  <w:num w:numId="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 style="mso-wrap-style:none;mso-width-relative:margin;mso-height-relative:margin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1BBLmJuYWhoZmhko6SsGpxcWZ+XkgBYa1AEquoI4sAAAA"/>
    <w:docVar w:name="ShowStaticGuides" w:val="1"/>
  </w:docVars>
  <w:rsids>
    <w:rsidRoot w:val="00F53614"/>
    <w:rsid w:val="00010B45"/>
    <w:rsid w:val="00012FD8"/>
    <w:rsid w:val="00016C3F"/>
    <w:rsid w:val="00017D28"/>
    <w:rsid w:val="00023BDE"/>
    <w:rsid w:val="00033ED2"/>
    <w:rsid w:val="00047673"/>
    <w:rsid w:val="00061CFE"/>
    <w:rsid w:val="000622D9"/>
    <w:rsid w:val="0007460B"/>
    <w:rsid w:val="000757F0"/>
    <w:rsid w:val="00080E36"/>
    <w:rsid w:val="000920AC"/>
    <w:rsid w:val="00097FD5"/>
    <w:rsid w:val="000C00B6"/>
    <w:rsid w:val="000E2169"/>
    <w:rsid w:val="000F2212"/>
    <w:rsid w:val="000F7E70"/>
    <w:rsid w:val="001057B8"/>
    <w:rsid w:val="001073C3"/>
    <w:rsid w:val="00113393"/>
    <w:rsid w:val="00114912"/>
    <w:rsid w:val="00116FA0"/>
    <w:rsid w:val="001264AE"/>
    <w:rsid w:val="00127CE1"/>
    <w:rsid w:val="0014579E"/>
    <w:rsid w:val="00165776"/>
    <w:rsid w:val="00180011"/>
    <w:rsid w:val="0018126C"/>
    <w:rsid w:val="0019030E"/>
    <w:rsid w:val="001A3BC8"/>
    <w:rsid w:val="001A5B50"/>
    <w:rsid w:val="001C5BB3"/>
    <w:rsid w:val="001E5532"/>
    <w:rsid w:val="001F2FB6"/>
    <w:rsid w:val="002010C0"/>
    <w:rsid w:val="00216D40"/>
    <w:rsid w:val="00222548"/>
    <w:rsid w:val="00224492"/>
    <w:rsid w:val="00253D1F"/>
    <w:rsid w:val="002612ED"/>
    <w:rsid w:val="002678C9"/>
    <w:rsid w:val="0026795E"/>
    <w:rsid w:val="00272017"/>
    <w:rsid w:val="0028189F"/>
    <w:rsid w:val="002B0777"/>
    <w:rsid w:val="002B37E0"/>
    <w:rsid w:val="002C2295"/>
    <w:rsid w:val="002C2CE6"/>
    <w:rsid w:val="002D0147"/>
    <w:rsid w:val="002D7BBE"/>
    <w:rsid w:val="002E0294"/>
    <w:rsid w:val="002E0922"/>
    <w:rsid w:val="002E7EBF"/>
    <w:rsid w:val="002F6DCE"/>
    <w:rsid w:val="003036E0"/>
    <w:rsid w:val="00304238"/>
    <w:rsid w:val="00325B0C"/>
    <w:rsid w:val="00334863"/>
    <w:rsid w:val="003402CA"/>
    <w:rsid w:val="00345610"/>
    <w:rsid w:val="0035689B"/>
    <w:rsid w:val="0036616F"/>
    <w:rsid w:val="00366A96"/>
    <w:rsid w:val="00380A42"/>
    <w:rsid w:val="00381579"/>
    <w:rsid w:val="003A7C56"/>
    <w:rsid w:val="003C69E8"/>
    <w:rsid w:val="003E22A5"/>
    <w:rsid w:val="003F1D21"/>
    <w:rsid w:val="00410E25"/>
    <w:rsid w:val="00414A95"/>
    <w:rsid w:val="00434577"/>
    <w:rsid w:val="00485641"/>
    <w:rsid w:val="004856A2"/>
    <w:rsid w:val="004936F7"/>
    <w:rsid w:val="004A2479"/>
    <w:rsid w:val="004A35D8"/>
    <w:rsid w:val="004A45BB"/>
    <w:rsid w:val="004C655E"/>
    <w:rsid w:val="004C7F63"/>
    <w:rsid w:val="004E1AA4"/>
    <w:rsid w:val="004E2067"/>
    <w:rsid w:val="004F04AC"/>
    <w:rsid w:val="00516685"/>
    <w:rsid w:val="005218E0"/>
    <w:rsid w:val="0053255C"/>
    <w:rsid w:val="005444DE"/>
    <w:rsid w:val="00552D37"/>
    <w:rsid w:val="005574B6"/>
    <w:rsid w:val="00564CDF"/>
    <w:rsid w:val="0057406F"/>
    <w:rsid w:val="00587C52"/>
    <w:rsid w:val="0059014A"/>
    <w:rsid w:val="005B35F6"/>
    <w:rsid w:val="005B6C0D"/>
    <w:rsid w:val="005D0E86"/>
    <w:rsid w:val="005D2C84"/>
    <w:rsid w:val="005D4C42"/>
    <w:rsid w:val="005F01D4"/>
    <w:rsid w:val="006005D9"/>
    <w:rsid w:val="00607793"/>
    <w:rsid w:val="0061656E"/>
    <w:rsid w:val="0062312F"/>
    <w:rsid w:val="00627392"/>
    <w:rsid w:val="00636249"/>
    <w:rsid w:val="00654C89"/>
    <w:rsid w:val="00662D93"/>
    <w:rsid w:val="006659D8"/>
    <w:rsid w:val="00666351"/>
    <w:rsid w:val="00666C1F"/>
    <w:rsid w:val="0067462D"/>
    <w:rsid w:val="00685B3B"/>
    <w:rsid w:val="006A007E"/>
    <w:rsid w:val="006A2434"/>
    <w:rsid w:val="006B06AD"/>
    <w:rsid w:val="006C29CE"/>
    <w:rsid w:val="006D2765"/>
    <w:rsid w:val="006E509C"/>
    <w:rsid w:val="006F0E92"/>
    <w:rsid w:val="00720B2A"/>
    <w:rsid w:val="00725D95"/>
    <w:rsid w:val="00737ABA"/>
    <w:rsid w:val="007526B6"/>
    <w:rsid w:val="00761D2B"/>
    <w:rsid w:val="00766B95"/>
    <w:rsid w:val="00774E2F"/>
    <w:rsid w:val="00775ECB"/>
    <w:rsid w:val="00781EDF"/>
    <w:rsid w:val="007C007F"/>
    <w:rsid w:val="007C43AA"/>
    <w:rsid w:val="007D2064"/>
    <w:rsid w:val="007F5CA2"/>
    <w:rsid w:val="007F6556"/>
    <w:rsid w:val="00803F4A"/>
    <w:rsid w:val="008042CE"/>
    <w:rsid w:val="008160E1"/>
    <w:rsid w:val="0083544D"/>
    <w:rsid w:val="008419B2"/>
    <w:rsid w:val="008750F6"/>
    <w:rsid w:val="0088085C"/>
    <w:rsid w:val="00893607"/>
    <w:rsid w:val="00895E54"/>
    <w:rsid w:val="008B3C21"/>
    <w:rsid w:val="008B5DBC"/>
    <w:rsid w:val="008B72F5"/>
    <w:rsid w:val="008C7564"/>
    <w:rsid w:val="008D078B"/>
    <w:rsid w:val="008D0A6E"/>
    <w:rsid w:val="008D0C0B"/>
    <w:rsid w:val="008D6E0B"/>
    <w:rsid w:val="008F12CD"/>
    <w:rsid w:val="008F4944"/>
    <w:rsid w:val="008F7DFE"/>
    <w:rsid w:val="00907331"/>
    <w:rsid w:val="009111D1"/>
    <w:rsid w:val="00922466"/>
    <w:rsid w:val="00936B85"/>
    <w:rsid w:val="00942F60"/>
    <w:rsid w:val="00943FEF"/>
    <w:rsid w:val="00965931"/>
    <w:rsid w:val="00974805"/>
    <w:rsid w:val="009853F6"/>
    <w:rsid w:val="009906E3"/>
    <w:rsid w:val="00994BCB"/>
    <w:rsid w:val="009A4A22"/>
    <w:rsid w:val="009B10BF"/>
    <w:rsid w:val="009B2E1C"/>
    <w:rsid w:val="009B4153"/>
    <w:rsid w:val="009C183F"/>
    <w:rsid w:val="009C3ECF"/>
    <w:rsid w:val="009C63AE"/>
    <w:rsid w:val="009D4460"/>
    <w:rsid w:val="009E27A6"/>
    <w:rsid w:val="009E2DBA"/>
    <w:rsid w:val="009F4F86"/>
    <w:rsid w:val="009F507D"/>
    <w:rsid w:val="00A0429E"/>
    <w:rsid w:val="00A0538D"/>
    <w:rsid w:val="00A07506"/>
    <w:rsid w:val="00A1061F"/>
    <w:rsid w:val="00A42EAA"/>
    <w:rsid w:val="00A57020"/>
    <w:rsid w:val="00A62703"/>
    <w:rsid w:val="00A752B9"/>
    <w:rsid w:val="00A772E6"/>
    <w:rsid w:val="00AA6AA0"/>
    <w:rsid w:val="00AB016E"/>
    <w:rsid w:val="00AC479A"/>
    <w:rsid w:val="00AF6A55"/>
    <w:rsid w:val="00AF73C9"/>
    <w:rsid w:val="00B12CB6"/>
    <w:rsid w:val="00B211CC"/>
    <w:rsid w:val="00B24DC0"/>
    <w:rsid w:val="00B36A17"/>
    <w:rsid w:val="00B45EE3"/>
    <w:rsid w:val="00B566BE"/>
    <w:rsid w:val="00B7116B"/>
    <w:rsid w:val="00B71300"/>
    <w:rsid w:val="00B91520"/>
    <w:rsid w:val="00B96A61"/>
    <w:rsid w:val="00BA5842"/>
    <w:rsid w:val="00BC5E5E"/>
    <w:rsid w:val="00BD56F1"/>
    <w:rsid w:val="00BE419C"/>
    <w:rsid w:val="00BE76D3"/>
    <w:rsid w:val="00BF3939"/>
    <w:rsid w:val="00BF787D"/>
    <w:rsid w:val="00C022B1"/>
    <w:rsid w:val="00C04774"/>
    <w:rsid w:val="00C17954"/>
    <w:rsid w:val="00C303B8"/>
    <w:rsid w:val="00C307A1"/>
    <w:rsid w:val="00C31543"/>
    <w:rsid w:val="00C54245"/>
    <w:rsid w:val="00C554A9"/>
    <w:rsid w:val="00C77734"/>
    <w:rsid w:val="00C818E7"/>
    <w:rsid w:val="00C9248E"/>
    <w:rsid w:val="00C93B28"/>
    <w:rsid w:val="00CB56B0"/>
    <w:rsid w:val="00CC1D37"/>
    <w:rsid w:val="00D01231"/>
    <w:rsid w:val="00D150D9"/>
    <w:rsid w:val="00D1763E"/>
    <w:rsid w:val="00D22826"/>
    <w:rsid w:val="00D407A2"/>
    <w:rsid w:val="00D438CF"/>
    <w:rsid w:val="00D5650F"/>
    <w:rsid w:val="00D72D65"/>
    <w:rsid w:val="00D74576"/>
    <w:rsid w:val="00D810BE"/>
    <w:rsid w:val="00D916C8"/>
    <w:rsid w:val="00D97E56"/>
    <w:rsid w:val="00DA1089"/>
    <w:rsid w:val="00DA25CC"/>
    <w:rsid w:val="00DB44DB"/>
    <w:rsid w:val="00DB6930"/>
    <w:rsid w:val="00DC7144"/>
    <w:rsid w:val="00DD01DB"/>
    <w:rsid w:val="00DD4E1E"/>
    <w:rsid w:val="00DE7D07"/>
    <w:rsid w:val="00E14985"/>
    <w:rsid w:val="00E30E6E"/>
    <w:rsid w:val="00E318FA"/>
    <w:rsid w:val="00E47489"/>
    <w:rsid w:val="00E50093"/>
    <w:rsid w:val="00E5344D"/>
    <w:rsid w:val="00E54325"/>
    <w:rsid w:val="00E66481"/>
    <w:rsid w:val="00E70949"/>
    <w:rsid w:val="00E74FED"/>
    <w:rsid w:val="00E91960"/>
    <w:rsid w:val="00EA094D"/>
    <w:rsid w:val="00EA508D"/>
    <w:rsid w:val="00EB1776"/>
    <w:rsid w:val="00EB3618"/>
    <w:rsid w:val="00EC47CA"/>
    <w:rsid w:val="00EC73EA"/>
    <w:rsid w:val="00EF4960"/>
    <w:rsid w:val="00F00CE3"/>
    <w:rsid w:val="00F027CA"/>
    <w:rsid w:val="00F044B8"/>
    <w:rsid w:val="00F34635"/>
    <w:rsid w:val="00F4585F"/>
    <w:rsid w:val="00F53614"/>
    <w:rsid w:val="00F630D3"/>
    <w:rsid w:val="00F736F2"/>
    <w:rsid w:val="00F76311"/>
    <w:rsid w:val="00F80FF1"/>
    <w:rsid w:val="00F96FD2"/>
    <w:rsid w:val="00F9758F"/>
    <w:rsid w:val="00FB08C3"/>
    <w:rsid w:val="00FB34E2"/>
    <w:rsid w:val="00FB7A03"/>
    <w:rsid w:val="00FC1BB1"/>
    <w:rsid w:val="00FF6C9A"/>
    <w:rsid w:val="00FF79F8"/>
    <w:rsid w:val="5BBA9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wrap-style:none;mso-width-relative:margin;mso-height-relative:margin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7C59F1D"/>
  <w15:docId w15:val="{7FFCBEE8-E284-2147-B64F-9D7FA7B8E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00E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72DA3"/>
    <w:pPr>
      <w:keepNext/>
      <w:spacing w:before="280" w:after="120" w:line="260" w:lineRule="atLeast"/>
      <w:outlineLvl w:val="0"/>
    </w:pPr>
    <w:rPr>
      <w:rFonts w:ascii="Arial Bold" w:eastAsia="Times New Roman" w:hAnsi="Arial Bold"/>
      <w:color w:val="004372"/>
      <w:kern w:val="32"/>
      <w:szCs w:val="24"/>
    </w:rPr>
  </w:style>
  <w:style w:type="paragraph" w:styleId="Heading2">
    <w:name w:val="heading 2"/>
    <w:basedOn w:val="Normal"/>
    <w:next w:val="Normal"/>
    <w:link w:val="Heading2Char"/>
    <w:qFormat/>
    <w:rsid w:val="00472DA3"/>
    <w:pPr>
      <w:keepNext/>
      <w:spacing w:before="240" w:after="60" w:line="240" w:lineRule="auto"/>
      <w:outlineLvl w:val="1"/>
    </w:pPr>
    <w:rPr>
      <w:rFonts w:ascii="Arial Bold" w:eastAsia="Times New Roman" w:hAnsi="Arial Bold"/>
      <w:color w:val="004372"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472DA3"/>
    <w:pPr>
      <w:keepNext/>
      <w:spacing w:before="240" w:after="60" w:line="240" w:lineRule="auto"/>
      <w:outlineLvl w:val="2"/>
    </w:pPr>
    <w:rPr>
      <w:rFonts w:ascii="Arial Bold" w:eastAsia="Times New Roman" w:hAnsi="Arial Bold"/>
      <w:color w:val="004372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6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53614"/>
    <w:rPr>
      <w:rFonts w:ascii="Tahoma" w:hAnsi="Tahoma" w:cs="Tahoma"/>
      <w:sz w:val="16"/>
      <w:szCs w:val="1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7E0EDC"/>
    <w:rPr>
      <w:lang w:val="en-AU"/>
    </w:rPr>
  </w:style>
  <w:style w:type="paragraph" w:styleId="Footer">
    <w:name w:val="footer"/>
    <w:basedOn w:val="Normal"/>
    <w:link w:val="FooterChar"/>
    <w:uiPriority w:val="99"/>
    <w:semiHidden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rsid w:val="007E0EDC"/>
    <w:rPr>
      <w:lang w:val="en-AU"/>
    </w:rPr>
  </w:style>
  <w:style w:type="character" w:customStyle="1" w:styleId="Heading1Char">
    <w:name w:val="Heading 1 Char"/>
    <w:link w:val="Heading1"/>
    <w:rsid w:val="00472DA3"/>
    <w:rPr>
      <w:rFonts w:ascii="Arial Bold" w:eastAsia="Times New Roman" w:hAnsi="Arial Bold"/>
      <w:color w:val="004372"/>
      <w:kern w:val="32"/>
      <w:sz w:val="22"/>
    </w:rPr>
  </w:style>
  <w:style w:type="character" w:customStyle="1" w:styleId="Heading2Char">
    <w:name w:val="Heading 2 Char"/>
    <w:link w:val="Heading2"/>
    <w:rsid w:val="00472DA3"/>
    <w:rPr>
      <w:rFonts w:ascii="Arial Bold" w:eastAsia="Times New Roman" w:hAnsi="Arial Bold"/>
      <w:color w:val="004372"/>
      <w:sz w:val="20"/>
    </w:rPr>
  </w:style>
  <w:style w:type="character" w:customStyle="1" w:styleId="Heading3Char">
    <w:name w:val="Heading 3 Char"/>
    <w:link w:val="Heading3"/>
    <w:rsid w:val="00472DA3"/>
    <w:rPr>
      <w:rFonts w:ascii="Arial Bold" w:eastAsia="Times New Roman" w:hAnsi="Arial Bold"/>
      <w:color w:val="004372"/>
      <w:sz w:val="18"/>
    </w:rPr>
  </w:style>
  <w:style w:type="paragraph" w:styleId="BodyText">
    <w:name w:val="Body Text"/>
    <w:basedOn w:val="Normal"/>
    <w:link w:val="BodyTextChar"/>
    <w:rsid w:val="00C67ED7"/>
    <w:pPr>
      <w:spacing w:before="80" w:after="80" w:line="220" w:lineRule="exact"/>
    </w:pPr>
    <w:rPr>
      <w:rFonts w:ascii="Arial" w:eastAsia="Times New Roman" w:hAnsi="Arial"/>
      <w:sz w:val="18"/>
      <w:szCs w:val="24"/>
    </w:rPr>
  </w:style>
  <w:style w:type="character" w:customStyle="1" w:styleId="BodyTextChar">
    <w:name w:val="Body Text Char"/>
    <w:link w:val="BodyText"/>
    <w:rsid w:val="00C67ED7"/>
    <w:rPr>
      <w:rFonts w:ascii="Arial" w:eastAsia="Times New Roman" w:hAnsi="Arial"/>
      <w:sz w:val="18"/>
    </w:rPr>
  </w:style>
  <w:style w:type="paragraph" w:customStyle="1" w:styleId="Bulletslevel1">
    <w:name w:val="Bullets level 1"/>
    <w:basedOn w:val="BodyText"/>
    <w:rsid w:val="00CD3533"/>
    <w:pPr>
      <w:numPr>
        <w:numId w:val="2"/>
      </w:numPr>
    </w:pPr>
  </w:style>
  <w:style w:type="paragraph" w:customStyle="1" w:styleId="Bulletslevel2">
    <w:name w:val="Bullets level 2"/>
    <w:basedOn w:val="Bulletslevel1"/>
    <w:rsid w:val="00FF648A"/>
    <w:pPr>
      <w:numPr>
        <w:numId w:val="1"/>
      </w:numPr>
    </w:pPr>
  </w:style>
  <w:style w:type="paragraph" w:customStyle="1" w:styleId="numberedlist">
    <w:name w:val="numbered list"/>
    <w:basedOn w:val="BodyText"/>
    <w:rsid w:val="00542DDB"/>
    <w:pPr>
      <w:numPr>
        <w:numId w:val="3"/>
      </w:numPr>
    </w:pPr>
  </w:style>
  <w:style w:type="paragraph" w:customStyle="1" w:styleId="Form-followerlines">
    <w:name w:val="Form-follower lines"/>
    <w:basedOn w:val="BodyText"/>
    <w:rsid w:val="00542DDB"/>
    <w:pPr>
      <w:tabs>
        <w:tab w:val="right" w:leader="underscore" w:pos="8108"/>
      </w:tabs>
      <w:spacing w:line="300" w:lineRule="exact"/>
    </w:pPr>
  </w:style>
  <w:style w:type="paragraph" w:customStyle="1" w:styleId="Form-checkbox">
    <w:name w:val="Form-check box"/>
    <w:basedOn w:val="BodyText"/>
    <w:rsid w:val="00542DDB"/>
    <w:pPr>
      <w:tabs>
        <w:tab w:val="left" w:pos="5400"/>
        <w:tab w:val="left" w:pos="6300"/>
      </w:tabs>
    </w:pPr>
    <w:rPr>
      <w:lang w:val="en-US"/>
    </w:rPr>
  </w:style>
  <w:style w:type="paragraph" w:customStyle="1" w:styleId="Tableheading">
    <w:name w:val="Table heading"/>
    <w:basedOn w:val="BodyText"/>
    <w:qFormat/>
    <w:rsid w:val="00946ED9"/>
    <w:pPr>
      <w:shd w:val="clear" w:color="auto" w:fill="000000"/>
    </w:pPr>
    <w:rPr>
      <w:rFonts w:ascii="Arial Bold" w:hAnsi="Arial Bold"/>
      <w:color w:val="FFFFFF"/>
    </w:rPr>
  </w:style>
  <w:style w:type="paragraph" w:customStyle="1" w:styleId="Tablesubheadingrow">
    <w:name w:val="Table sub heading row"/>
    <w:basedOn w:val="BodyText"/>
    <w:qFormat/>
    <w:rsid w:val="00F93D70"/>
    <w:rPr>
      <w:lang w:val="en-US"/>
    </w:rPr>
  </w:style>
  <w:style w:type="character" w:styleId="PageNumber">
    <w:name w:val="page number"/>
    <w:basedOn w:val="DefaultParagraphFont"/>
    <w:rsid w:val="00E66EA6"/>
  </w:style>
  <w:style w:type="character" w:styleId="Hyperlink">
    <w:name w:val="Hyperlink"/>
    <w:basedOn w:val="DefaultParagraphFont"/>
    <w:rsid w:val="00B7116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B7116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67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08C3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unhideWhenUsed/>
    <w:rsid w:val="004E20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5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71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5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9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88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93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9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8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7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152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99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1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77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85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2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8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414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45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8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87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7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3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26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8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2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23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89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00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63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14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28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95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1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13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0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01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8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72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06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60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42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0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303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9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97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1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8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9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67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79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7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44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8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2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7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6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1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5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7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7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53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7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23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95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6D61E1F0D9F48A5B1663BB406C3E0" ma:contentTypeVersion="3" ma:contentTypeDescription="Create a new document." ma:contentTypeScope="" ma:versionID="b0ce20d31c231c3f4b88085d30e12b19">
  <xsd:schema xmlns:xsd="http://www.w3.org/2001/XMLSchema" xmlns:xs="http://www.w3.org/2001/XMLSchema" xmlns:p="http://schemas.microsoft.com/office/2006/metadata/properties" xmlns:ns2="e738e4b7-22a5-4246-b2f3-23a0feb4f837" targetNamespace="http://schemas.microsoft.com/office/2006/metadata/properties" ma:root="true" ma:fieldsID="76db87dcbdaa092a5c7a58f7e169e8eb" ns2:_="">
    <xsd:import namespace="e738e4b7-22a5-4246-b2f3-23a0feb4f8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8e4b7-22a5-4246-b2f3-23a0feb4f8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55BB4F-05D2-4995-9036-EBB313CB71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841D233-717C-4A76-8AAB-6C4B6C58F8B8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40D6AF5-7824-A44F-B334-68442DA8121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38B5EF1-81E6-473B-9DFC-A04113C236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7224049B-C11B-4340-8F9A-770320D0E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8e4b7-22a5-4246-b2f3-23a0feb4f8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7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ISTM - Word Template</vt:lpstr>
    </vt:vector>
  </TitlesOfParts>
  <Company>University of New South Wales</Company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ISTM - Word Template</dc:title>
  <dc:subject/>
  <dc:creator>adminit</dc:creator>
  <cp:keywords/>
  <dc:description/>
  <cp:lastModifiedBy>Jason Khu</cp:lastModifiedBy>
  <cp:revision>4</cp:revision>
  <cp:lastPrinted>2018-03-05T03:46:00Z</cp:lastPrinted>
  <dcterms:created xsi:type="dcterms:W3CDTF">2020-02-18T01:43:00Z</dcterms:created>
  <dcterms:modified xsi:type="dcterms:W3CDTF">2020-11-05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9900</vt:r8>
  </property>
  <property fmtid="{D5CDD505-2E9C-101B-9397-08002B2CF9AE}" pid="3" name="Category">
    <vt:lpwstr>1. ASB Templates</vt:lpwstr>
  </property>
  <property fmtid="{D5CDD505-2E9C-101B-9397-08002B2CF9AE}" pid="4" name="OHS Newsletter?">
    <vt:lpwstr>0</vt:lpwstr>
  </property>
  <property fmtid="{D5CDD505-2E9C-101B-9397-08002B2CF9AE}" pid="5" name="ASBDocumentType">
    <vt:lpwstr>16</vt:lpwstr>
  </property>
  <property fmtid="{D5CDD505-2E9C-101B-9397-08002B2CF9AE}" pid="6" name="ASBDepartment">
    <vt:lpwstr>8</vt:lpwstr>
  </property>
  <property fmtid="{D5CDD505-2E9C-101B-9397-08002B2CF9AE}" pid="7" name="ASBUpdatedDate">
    <vt:lpwstr>2011-08-29T00:00:00Z</vt:lpwstr>
  </property>
  <property fmtid="{D5CDD505-2E9C-101B-9397-08002B2CF9AE}" pid="8" name="ContentTypeId">
    <vt:lpwstr>0x010100C256D61E1F0D9F48A5B1663BB406C3E0</vt:lpwstr>
  </property>
  <property fmtid="{D5CDD505-2E9C-101B-9397-08002B2CF9AE}" pid="9" name="TemplateUrl">
    <vt:lpwstr/>
  </property>
  <property fmtid="{D5CDD505-2E9C-101B-9397-08002B2CF9AE}" pid="10" name="xd_Signature">
    <vt:bool>true</vt:bool>
  </property>
  <property fmtid="{D5CDD505-2E9C-101B-9397-08002B2CF9AE}" pid="11" name="xd_ProgID">
    <vt:lpwstr/>
  </property>
  <property fmtid="{D5CDD505-2E9C-101B-9397-08002B2CF9AE}" pid="12" name="Catergory">
    <vt:lpwstr>Generic</vt:lpwstr>
  </property>
  <property fmtid="{D5CDD505-2E9C-101B-9397-08002B2CF9AE}" pid="13" name="Format">
    <vt:lpwstr>Word Doc</vt:lpwstr>
  </property>
  <property fmtid="{D5CDD505-2E9C-101B-9397-08002B2CF9AE}" pid="14" name="UnswBus_ResourceCategory">
    <vt:lpwstr>82;#Schools|8bf36c8b-62d3-46f0-b25e-9195f02982f3</vt:lpwstr>
  </property>
  <property fmtid="{D5CDD505-2E9C-101B-9397-08002B2CF9AE}" pid="15" name="UnswBus_EnterpriseKeywords">
    <vt:lpwstr/>
  </property>
  <property fmtid="{D5CDD505-2E9C-101B-9397-08002B2CF9AE}" pid="16" name="UnswBus_SchoolUnit">
    <vt:lpwstr/>
  </property>
</Properties>
</file>